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E1113FF" w14:textId="77777777" w:rsidR="00C50111" w:rsidRDefault="00C50111" w:rsidP="007C203A">
      <w:pPr>
        <w:spacing w:after="120" w:line="360" w:lineRule="auto"/>
        <w:jc w:val="center"/>
        <w:rPr>
          <w:rFonts w:ascii="Arial" w:hAnsi="Arial" w:cs="Arial"/>
          <w:b/>
          <w:sz w:val="24"/>
          <w:szCs w:val="24"/>
        </w:rPr>
      </w:pPr>
      <w:bookmarkStart w:id="0" w:name="_GoBack"/>
      <w:bookmarkEnd w:id="0"/>
    </w:p>
    <w:p w14:paraId="3583435C" w14:textId="531CAC76" w:rsidR="007A5B3B" w:rsidRPr="004269BF" w:rsidRDefault="00304196" w:rsidP="007C203A">
      <w:pPr>
        <w:spacing w:after="120" w:line="360" w:lineRule="auto"/>
        <w:jc w:val="center"/>
        <w:rPr>
          <w:rFonts w:ascii="Arial" w:hAnsi="Arial" w:cs="Arial"/>
          <w:b/>
          <w:sz w:val="24"/>
          <w:szCs w:val="24"/>
        </w:rPr>
      </w:pPr>
      <w:r w:rsidRPr="004269BF">
        <w:rPr>
          <w:rFonts w:ascii="Arial" w:hAnsi="Arial" w:cs="Arial"/>
          <w:b/>
          <w:sz w:val="24"/>
          <w:szCs w:val="24"/>
        </w:rPr>
        <w:t xml:space="preserve">EDITAL Nº </w:t>
      </w:r>
      <w:r w:rsidR="00661BF5">
        <w:rPr>
          <w:rFonts w:ascii="Arial" w:hAnsi="Arial" w:cs="Arial"/>
          <w:b/>
          <w:sz w:val="24"/>
          <w:szCs w:val="24"/>
        </w:rPr>
        <w:t>11</w:t>
      </w:r>
      <w:r w:rsidRPr="001D250F">
        <w:rPr>
          <w:rFonts w:ascii="Arial" w:hAnsi="Arial" w:cs="Arial"/>
          <w:b/>
          <w:sz w:val="24"/>
          <w:szCs w:val="24"/>
        </w:rPr>
        <w:t>/20</w:t>
      </w:r>
      <w:r w:rsidR="006C15E9" w:rsidRPr="001D250F">
        <w:rPr>
          <w:rFonts w:ascii="Arial" w:hAnsi="Arial" w:cs="Arial"/>
          <w:b/>
          <w:sz w:val="24"/>
          <w:szCs w:val="24"/>
        </w:rPr>
        <w:t>2</w:t>
      </w:r>
      <w:r w:rsidR="0051416B">
        <w:rPr>
          <w:rFonts w:ascii="Arial" w:hAnsi="Arial" w:cs="Arial"/>
          <w:b/>
          <w:sz w:val="24"/>
          <w:szCs w:val="24"/>
        </w:rPr>
        <w:t>1</w:t>
      </w:r>
      <w:r w:rsidRPr="004269BF">
        <w:rPr>
          <w:rFonts w:ascii="Arial" w:hAnsi="Arial" w:cs="Arial"/>
          <w:b/>
          <w:sz w:val="24"/>
          <w:szCs w:val="24"/>
        </w:rPr>
        <w:t xml:space="preserve"> – VRPP</w:t>
      </w:r>
      <w:r w:rsidR="0051416B">
        <w:rPr>
          <w:rFonts w:ascii="Arial" w:hAnsi="Arial" w:cs="Arial"/>
          <w:b/>
          <w:sz w:val="24"/>
          <w:szCs w:val="24"/>
        </w:rPr>
        <w:t>EAC</w:t>
      </w:r>
      <w:r w:rsidRPr="004269BF">
        <w:rPr>
          <w:rFonts w:ascii="Arial" w:hAnsi="Arial" w:cs="Arial"/>
          <w:b/>
          <w:sz w:val="24"/>
          <w:szCs w:val="24"/>
        </w:rPr>
        <w:t>/UPF</w:t>
      </w:r>
      <w:r w:rsidR="00094816">
        <w:rPr>
          <w:rFonts w:ascii="Arial" w:hAnsi="Arial" w:cs="Arial"/>
          <w:b/>
          <w:sz w:val="24"/>
          <w:szCs w:val="24"/>
        </w:rPr>
        <w:t xml:space="preserve"> (PRIMEIRO ADITAMENTO)</w:t>
      </w:r>
    </w:p>
    <w:p w14:paraId="208A8E25" w14:textId="270425E0" w:rsidR="00FF76FC" w:rsidRDefault="00B93439" w:rsidP="00EC06C2">
      <w:pPr>
        <w:spacing w:after="0" w:line="360" w:lineRule="auto"/>
        <w:jc w:val="center"/>
        <w:rPr>
          <w:rFonts w:ascii="Arial" w:hAnsi="Arial" w:cs="Arial"/>
          <w:b/>
          <w:sz w:val="24"/>
          <w:szCs w:val="24"/>
        </w:rPr>
      </w:pPr>
      <w:r w:rsidRPr="00B93439">
        <w:rPr>
          <w:rFonts w:ascii="Arial" w:hAnsi="Arial" w:cs="Arial"/>
          <w:b/>
          <w:sz w:val="24"/>
          <w:szCs w:val="24"/>
        </w:rPr>
        <w:t>PROCESSO DE SELEÇÃO PARA CURSOS DE MESTRADO E DOUTORADO DA UNIVERSIDADE DE PASSO FUNDO PARA INGRESSO EM 202</w:t>
      </w:r>
      <w:r w:rsidR="0051416B">
        <w:rPr>
          <w:rFonts w:ascii="Arial" w:hAnsi="Arial" w:cs="Arial"/>
          <w:b/>
          <w:sz w:val="24"/>
          <w:szCs w:val="24"/>
        </w:rPr>
        <w:t>2</w:t>
      </w:r>
      <w:r w:rsidRPr="00B93439">
        <w:rPr>
          <w:rFonts w:ascii="Arial" w:hAnsi="Arial" w:cs="Arial"/>
          <w:b/>
          <w:sz w:val="24"/>
          <w:szCs w:val="24"/>
        </w:rPr>
        <w:t>/1</w:t>
      </w:r>
    </w:p>
    <w:p w14:paraId="2A687A31" w14:textId="05246CF1" w:rsidR="00094816" w:rsidRDefault="00094816" w:rsidP="00EC06C2">
      <w:pPr>
        <w:spacing w:after="0" w:line="360" w:lineRule="auto"/>
        <w:jc w:val="center"/>
        <w:rPr>
          <w:rFonts w:ascii="Arial" w:hAnsi="Arial" w:cs="Arial"/>
          <w:b/>
          <w:sz w:val="24"/>
          <w:szCs w:val="24"/>
        </w:rPr>
      </w:pPr>
    </w:p>
    <w:p w14:paraId="6174036F" w14:textId="294BFF87" w:rsidR="00094816" w:rsidRPr="006C15E9" w:rsidRDefault="00094816" w:rsidP="00EC06C2">
      <w:pPr>
        <w:spacing w:after="0" w:line="360" w:lineRule="auto"/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 xml:space="preserve">PREENCHIMENTO DE VAGAS REMANESCENTES NO PROGRAMA DE PÓS-GRADUAÇÃO EM </w:t>
      </w:r>
      <w:r w:rsidR="0051416B">
        <w:rPr>
          <w:rFonts w:ascii="Arial" w:hAnsi="Arial" w:cs="Arial"/>
          <w:b/>
          <w:sz w:val="24"/>
          <w:szCs w:val="24"/>
        </w:rPr>
        <w:t>CIÊNCIA E TECNOLOGIA DE ALIMENTOS</w:t>
      </w:r>
    </w:p>
    <w:p w14:paraId="6731B4A8" w14:textId="77777777" w:rsidR="00435182" w:rsidRPr="004269BF" w:rsidRDefault="00435182" w:rsidP="00EC06C2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</w:p>
    <w:p w14:paraId="0AC7B193" w14:textId="6FD71B02" w:rsidR="00094816" w:rsidRDefault="00094816" w:rsidP="00094816">
      <w:pPr>
        <w:spacing w:after="0" w:line="360" w:lineRule="auto"/>
        <w:jc w:val="both"/>
        <w:rPr>
          <w:rFonts w:ascii="Arial" w:hAnsi="Arial" w:cs="Arial"/>
          <w:bCs/>
          <w:sz w:val="24"/>
          <w:szCs w:val="24"/>
        </w:rPr>
      </w:pPr>
      <w:r>
        <w:rPr>
          <w:rFonts w:ascii="Arial" w:hAnsi="Arial" w:cs="Arial"/>
          <w:bCs/>
          <w:sz w:val="24"/>
          <w:szCs w:val="24"/>
        </w:rPr>
        <w:t xml:space="preserve">Conforme previsto no item 6 do Edital, o processo seletivo para o Programa de Pós-Graduação em </w:t>
      </w:r>
      <w:r w:rsidR="0051416B">
        <w:rPr>
          <w:rFonts w:ascii="Arial" w:hAnsi="Arial" w:cs="Arial"/>
          <w:bCs/>
          <w:sz w:val="24"/>
          <w:szCs w:val="24"/>
        </w:rPr>
        <w:t>Ciência e Tecnologia de Alimentos</w:t>
      </w:r>
      <w:r>
        <w:rPr>
          <w:rFonts w:ascii="Arial" w:hAnsi="Arial" w:cs="Arial"/>
          <w:bCs/>
          <w:sz w:val="24"/>
          <w:szCs w:val="24"/>
        </w:rPr>
        <w:t xml:space="preserve"> – </w:t>
      </w:r>
      <w:r w:rsidR="00661BF5">
        <w:rPr>
          <w:rFonts w:ascii="Arial" w:hAnsi="Arial" w:cs="Arial"/>
          <w:bCs/>
          <w:sz w:val="24"/>
          <w:szCs w:val="24"/>
        </w:rPr>
        <w:t>PPG</w:t>
      </w:r>
      <w:r w:rsidR="0051416B">
        <w:rPr>
          <w:rFonts w:ascii="Arial" w:hAnsi="Arial" w:cs="Arial"/>
          <w:bCs/>
          <w:sz w:val="24"/>
          <w:szCs w:val="24"/>
        </w:rPr>
        <w:t xml:space="preserve">CTA </w:t>
      </w:r>
      <w:r>
        <w:rPr>
          <w:rFonts w:ascii="Arial" w:hAnsi="Arial" w:cs="Arial"/>
          <w:bCs/>
          <w:sz w:val="24"/>
          <w:szCs w:val="24"/>
        </w:rPr>
        <w:t xml:space="preserve">está sendo reaberto visando o preenchimento de </w:t>
      </w:r>
      <w:r w:rsidR="009859F8">
        <w:rPr>
          <w:rFonts w:ascii="Arial" w:hAnsi="Arial" w:cs="Arial"/>
          <w:bCs/>
          <w:sz w:val="24"/>
          <w:szCs w:val="24"/>
        </w:rPr>
        <w:t>10</w:t>
      </w:r>
      <w:r w:rsidR="0051416B">
        <w:rPr>
          <w:rFonts w:ascii="Arial" w:hAnsi="Arial" w:cs="Arial"/>
          <w:bCs/>
          <w:sz w:val="24"/>
          <w:szCs w:val="24"/>
        </w:rPr>
        <w:t xml:space="preserve"> (</w:t>
      </w:r>
      <w:r w:rsidR="009859F8">
        <w:rPr>
          <w:rFonts w:ascii="Arial" w:hAnsi="Arial" w:cs="Arial"/>
          <w:bCs/>
          <w:sz w:val="24"/>
          <w:szCs w:val="24"/>
        </w:rPr>
        <w:t>dez</w:t>
      </w:r>
      <w:r w:rsidR="0051416B">
        <w:rPr>
          <w:rFonts w:ascii="Arial" w:hAnsi="Arial" w:cs="Arial"/>
          <w:bCs/>
          <w:sz w:val="24"/>
          <w:szCs w:val="24"/>
        </w:rPr>
        <w:t>)</w:t>
      </w:r>
      <w:r w:rsidR="0051416B" w:rsidRPr="007C203A">
        <w:rPr>
          <w:rFonts w:ascii="Arial" w:hAnsi="Arial" w:cs="Arial"/>
          <w:bCs/>
          <w:sz w:val="24"/>
          <w:szCs w:val="24"/>
        </w:rPr>
        <w:t xml:space="preserve"> </w:t>
      </w:r>
      <w:r w:rsidRPr="007C203A">
        <w:rPr>
          <w:rFonts w:ascii="Arial" w:hAnsi="Arial" w:cs="Arial"/>
          <w:bCs/>
          <w:sz w:val="24"/>
          <w:szCs w:val="24"/>
        </w:rPr>
        <w:t>vagas</w:t>
      </w:r>
      <w:r>
        <w:rPr>
          <w:rFonts w:ascii="Arial" w:hAnsi="Arial" w:cs="Arial"/>
          <w:bCs/>
          <w:sz w:val="24"/>
          <w:szCs w:val="24"/>
        </w:rPr>
        <w:t xml:space="preserve"> remanescentes</w:t>
      </w:r>
      <w:r w:rsidR="007C203A">
        <w:rPr>
          <w:rFonts w:ascii="Arial" w:hAnsi="Arial" w:cs="Arial"/>
          <w:bCs/>
          <w:sz w:val="24"/>
          <w:szCs w:val="24"/>
        </w:rPr>
        <w:t xml:space="preserve"> para o curso de</w:t>
      </w:r>
      <w:r w:rsidR="0051416B">
        <w:rPr>
          <w:rFonts w:ascii="Arial" w:hAnsi="Arial" w:cs="Arial"/>
          <w:bCs/>
          <w:sz w:val="24"/>
          <w:szCs w:val="24"/>
        </w:rPr>
        <w:t xml:space="preserve"> mestrado</w:t>
      </w:r>
      <w:r w:rsidR="007C203A">
        <w:rPr>
          <w:rFonts w:ascii="Arial" w:hAnsi="Arial" w:cs="Arial"/>
          <w:bCs/>
          <w:sz w:val="24"/>
          <w:szCs w:val="24"/>
        </w:rPr>
        <w:t xml:space="preserve">, </w:t>
      </w:r>
      <w:r>
        <w:rPr>
          <w:rFonts w:ascii="Arial" w:hAnsi="Arial" w:cs="Arial"/>
          <w:bCs/>
          <w:sz w:val="24"/>
          <w:szCs w:val="24"/>
        </w:rPr>
        <w:t>de acordo com o seguinte cronograma:</w:t>
      </w:r>
    </w:p>
    <w:p w14:paraId="21E44BC6" w14:textId="4E3BA48D" w:rsidR="00094816" w:rsidRDefault="00094816" w:rsidP="00094816">
      <w:pPr>
        <w:spacing w:after="0" w:line="360" w:lineRule="auto"/>
        <w:jc w:val="both"/>
        <w:rPr>
          <w:rFonts w:ascii="Arial" w:hAnsi="Arial" w:cs="Arial"/>
          <w:bCs/>
          <w:sz w:val="24"/>
          <w:szCs w:val="24"/>
        </w:rPr>
      </w:pPr>
    </w:p>
    <w:tbl>
      <w:tblPr>
        <w:tblStyle w:val="Tabelacomgrade"/>
        <w:tblW w:w="9360" w:type="dxa"/>
        <w:jc w:val="center"/>
        <w:tblLook w:val="04A0" w:firstRow="1" w:lastRow="0" w:firstColumn="1" w:lastColumn="0" w:noHBand="0" w:noVBand="1"/>
      </w:tblPr>
      <w:tblGrid>
        <w:gridCol w:w="7244"/>
        <w:gridCol w:w="2116"/>
      </w:tblGrid>
      <w:tr w:rsidR="00094816" w:rsidRPr="006B62EC" w14:paraId="565369B0" w14:textId="77777777" w:rsidTr="00094816">
        <w:trPr>
          <w:jc w:val="center"/>
        </w:trPr>
        <w:tc>
          <w:tcPr>
            <w:tcW w:w="7244" w:type="dxa"/>
            <w:vAlign w:val="center"/>
          </w:tcPr>
          <w:p w14:paraId="6F424441" w14:textId="77777777" w:rsidR="00094816" w:rsidRPr="006B62EC" w:rsidRDefault="00094816" w:rsidP="002114F2">
            <w:pPr>
              <w:spacing w:before="120" w:after="120"/>
              <w:jc w:val="center"/>
              <w:rPr>
                <w:rFonts w:ascii="Arial" w:hAnsi="Arial" w:cs="Arial"/>
              </w:rPr>
            </w:pPr>
            <w:r w:rsidRPr="006B62EC">
              <w:rPr>
                <w:rFonts w:ascii="Arial" w:hAnsi="Arial" w:cs="Arial"/>
              </w:rPr>
              <w:t>Etapas do Processo</w:t>
            </w:r>
          </w:p>
        </w:tc>
        <w:tc>
          <w:tcPr>
            <w:tcW w:w="2116" w:type="dxa"/>
            <w:vAlign w:val="center"/>
          </w:tcPr>
          <w:p w14:paraId="5C4175DC" w14:textId="77777777" w:rsidR="00094816" w:rsidRPr="006B62EC" w:rsidRDefault="00094816" w:rsidP="002114F2">
            <w:pPr>
              <w:spacing w:before="120" w:after="120"/>
              <w:jc w:val="center"/>
              <w:rPr>
                <w:rFonts w:ascii="Arial" w:hAnsi="Arial" w:cs="Arial"/>
              </w:rPr>
            </w:pPr>
            <w:r w:rsidRPr="006B62EC">
              <w:rPr>
                <w:rFonts w:ascii="Arial" w:hAnsi="Arial" w:cs="Arial"/>
              </w:rPr>
              <w:t>Data/Período</w:t>
            </w:r>
          </w:p>
        </w:tc>
      </w:tr>
      <w:tr w:rsidR="001A5C39" w:rsidRPr="006B62EC" w14:paraId="470CCEC4" w14:textId="77777777" w:rsidTr="001A5C39">
        <w:trPr>
          <w:trHeight w:val="280"/>
          <w:jc w:val="center"/>
        </w:trPr>
        <w:tc>
          <w:tcPr>
            <w:tcW w:w="7244" w:type="dxa"/>
            <w:vAlign w:val="center"/>
          </w:tcPr>
          <w:p w14:paraId="6A670F74" w14:textId="42604508" w:rsidR="001A5C39" w:rsidRPr="006B62EC" w:rsidRDefault="001A5C39" w:rsidP="001A5C39">
            <w:pPr>
              <w:spacing w:before="40" w:after="40"/>
              <w:rPr>
                <w:rFonts w:ascii="Arial" w:hAnsi="Arial" w:cs="Arial"/>
              </w:rPr>
            </w:pPr>
            <w:r w:rsidRPr="006B62EC">
              <w:rPr>
                <w:rFonts w:ascii="Arial" w:hAnsi="Arial" w:cs="Arial"/>
              </w:rPr>
              <w:t>1. Encerramento do período de inscrições</w:t>
            </w:r>
          </w:p>
        </w:tc>
        <w:tc>
          <w:tcPr>
            <w:tcW w:w="2116" w:type="dxa"/>
            <w:vAlign w:val="center"/>
          </w:tcPr>
          <w:p w14:paraId="0EC8C3D0" w14:textId="783206F6" w:rsidR="001A5C39" w:rsidRPr="006B62EC" w:rsidRDefault="001A5C39" w:rsidP="001A5C39">
            <w:pPr>
              <w:jc w:val="center"/>
              <w:rPr>
                <w:rFonts w:ascii="Arial" w:hAnsi="Arial" w:cs="Arial"/>
              </w:rPr>
            </w:pPr>
            <w:r w:rsidRPr="006B62EC">
              <w:rPr>
                <w:rFonts w:ascii="Arial" w:hAnsi="Arial" w:cs="Arial"/>
              </w:rPr>
              <w:t>02/02/2022</w:t>
            </w:r>
          </w:p>
        </w:tc>
      </w:tr>
      <w:tr w:rsidR="001A5C39" w:rsidRPr="006B62EC" w14:paraId="008892A2" w14:textId="77777777" w:rsidTr="001A5C39">
        <w:trPr>
          <w:trHeight w:val="277"/>
          <w:jc w:val="center"/>
        </w:trPr>
        <w:tc>
          <w:tcPr>
            <w:tcW w:w="7244" w:type="dxa"/>
            <w:vAlign w:val="center"/>
          </w:tcPr>
          <w:p w14:paraId="2B6F5CA5" w14:textId="1282E299" w:rsidR="001A5C39" w:rsidRPr="006B62EC" w:rsidRDefault="001A5C39" w:rsidP="001A5C39">
            <w:pPr>
              <w:spacing w:before="40" w:after="40"/>
              <w:rPr>
                <w:rFonts w:ascii="Arial" w:hAnsi="Arial" w:cs="Arial"/>
              </w:rPr>
            </w:pPr>
            <w:r w:rsidRPr="006B62EC">
              <w:rPr>
                <w:rFonts w:ascii="Arial" w:hAnsi="Arial" w:cs="Arial"/>
              </w:rPr>
              <w:t>2. Divulgação das inscrições homologadas</w:t>
            </w:r>
          </w:p>
        </w:tc>
        <w:tc>
          <w:tcPr>
            <w:tcW w:w="2116" w:type="dxa"/>
            <w:vAlign w:val="center"/>
          </w:tcPr>
          <w:p w14:paraId="6A41FCB5" w14:textId="2883CBA7" w:rsidR="001A5C39" w:rsidRPr="006B62EC" w:rsidRDefault="001A5C39" w:rsidP="001A5C39">
            <w:pPr>
              <w:spacing w:before="40" w:after="40"/>
              <w:jc w:val="center"/>
              <w:rPr>
                <w:rFonts w:ascii="Arial" w:hAnsi="Arial" w:cs="Arial"/>
              </w:rPr>
            </w:pPr>
            <w:r w:rsidRPr="006B62EC">
              <w:rPr>
                <w:rFonts w:ascii="Arial" w:hAnsi="Arial" w:cs="Arial"/>
              </w:rPr>
              <w:t>04/02/2022</w:t>
            </w:r>
          </w:p>
        </w:tc>
      </w:tr>
      <w:tr w:rsidR="001A5C39" w:rsidRPr="006B62EC" w14:paraId="3F952625" w14:textId="77777777" w:rsidTr="001A5C39">
        <w:trPr>
          <w:trHeight w:val="277"/>
          <w:jc w:val="center"/>
        </w:trPr>
        <w:tc>
          <w:tcPr>
            <w:tcW w:w="7244" w:type="dxa"/>
            <w:vAlign w:val="center"/>
          </w:tcPr>
          <w:p w14:paraId="23EAA232" w14:textId="2895A175" w:rsidR="001A5C39" w:rsidRPr="006B62EC" w:rsidRDefault="001A5C39" w:rsidP="001A5C39">
            <w:pPr>
              <w:spacing w:before="40" w:after="40"/>
              <w:rPr>
                <w:rFonts w:ascii="Arial" w:hAnsi="Arial" w:cs="Arial"/>
              </w:rPr>
            </w:pPr>
            <w:r w:rsidRPr="006B62EC">
              <w:rPr>
                <w:rFonts w:ascii="Arial" w:hAnsi="Arial" w:cs="Arial"/>
              </w:rPr>
              <w:t>3. Processo de Seleção</w:t>
            </w:r>
          </w:p>
        </w:tc>
        <w:tc>
          <w:tcPr>
            <w:tcW w:w="2116" w:type="dxa"/>
            <w:vAlign w:val="center"/>
          </w:tcPr>
          <w:p w14:paraId="7B5D2659" w14:textId="267F46CA" w:rsidR="001A5C39" w:rsidRPr="006B62EC" w:rsidRDefault="001A5C39" w:rsidP="001A5C39">
            <w:pPr>
              <w:spacing w:before="40" w:after="40"/>
              <w:jc w:val="center"/>
              <w:rPr>
                <w:rFonts w:ascii="Arial" w:hAnsi="Arial" w:cs="Arial"/>
              </w:rPr>
            </w:pPr>
            <w:r w:rsidRPr="006B62EC">
              <w:rPr>
                <w:rFonts w:ascii="Arial" w:hAnsi="Arial" w:cs="Arial"/>
              </w:rPr>
              <w:t>07 a 11/02/2022</w:t>
            </w:r>
          </w:p>
        </w:tc>
      </w:tr>
      <w:tr w:rsidR="001A5C39" w:rsidRPr="006B62EC" w14:paraId="0BDED049" w14:textId="77777777" w:rsidTr="001A5C39">
        <w:trPr>
          <w:trHeight w:val="277"/>
          <w:jc w:val="center"/>
        </w:trPr>
        <w:tc>
          <w:tcPr>
            <w:tcW w:w="7244" w:type="dxa"/>
            <w:vAlign w:val="center"/>
          </w:tcPr>
          <w:p w14:paraId="100C95E6" w14:textId="2F5F37E1" w:rsidR="001A5C39" w:rsidRPr="006B62EC" w:rsidRDefault="001A5C39" w:rsidP="001A5C39">
            <w:pPr>
              <w:spacing w:before="40" w:after="40"/>
              <w:rPr>
                <w:rFonts w:ascii="Arial" w:hAnsi="Arial" w:cs="Arial"/>
              </w:rPr>
            </w:pPr>
            <w:r w:rsidRPr="006B62EC">
              <w:rPr>
                <w:rFonts w:ascii="Arial" w:hAnsi="Arial" w:cs="Arial"/>
              </w:rPr>
              <w:t>4. Divulgação do resultado da seleção</w:t>
            </w:r>
          </w:p>
        </w:tc>
        <w:tc>
          <w:tcPr>
            <w:tcW w:w="2116" w:type="dxa"/>
            <w:vAlign w:val="center"/>
          </w:tcPr>
          <w:p w14:paraId="4DDF5579" w14:textId="4AF87540" w:rsidR="001A5C39" w:rsidRPr="006B62EC" w:rsidRDefault="001A5C39" w:rsidP="001A5C39">
            <w:pPr>
              <w:spacing w:before="40" w:after="40"/>
              <w:jc w:val="center"/>
              <w:rPr>
                <w:rFonts w:ascii="Arial" w:hAnsi="Arial" w:cs="Arial"/>
              </w:rPr>
            </w:pPr>
            <w:r w:rsidRPr="006B62EC">
              <w:rPr>
                <w:rFonts w:ascii="Arial" w:hAnsi="Arial" w:cs="Arial"/>
              </w:rPr>
              <w:t>14/02/2022</w:t>
            </w:r>
          </w:p>
        </w:tc>
      </w:tr>
      <w:tr w:rsidR="001A5C39" w:rsidRPr="006B62EC" w14:paraId="48B5E670" w14:textId="77777777" w:rsidTr="001A5C39">
        <w:trPr>
          <w:trHeight w:val="277"/>
          <w:jc w:val="center"/>
        </w:trPr>
        <w:tc>
          <w:tcPr>
            <w:tcW w:w="7244" w:type="dxa"/>
            <w:vAlign w:val="center"/>
          </w:tcPr>
          <w:p w14:paraId="7917714D" w14:textId="07B78784" w:rsidR="001A5C39" w:rsidRPr="006B62EC" w:rsidRDefault="001A5C39" w:rsidP="001A5C39">
            <w:pPr>
              <w:spacing w:before="40" w:after="40"/>
              <w:rPr>
                <w:rFonts w:ascii="Arial" w:hAnsi="Arial" w:cs="Arial"/>
              </w:rPr>
            </w:pPr>
            <w:r w:rsidRPr="006B62EC">
              <w:rPr>
                <w:rFonts w:ascii="Arial" w:hAnsi="Arial" w:cs="Arial"/>
              </w:rPr>
              <w:t>5. Matrículas</w:t>
            </w:r>
          </w:p>
        </w:tc>
        <w:tc>
          <w:tcPr>
            <w:tcW w:w="2116" w:type="dxa"/>
            <w:vAlign w:val="center"/>
          </w:tcPr>
          <w:p w14:paraId="136299E0" w14:textId="5CC5B5C9" w:rsidR="001A5C39" w:rsidRPr="006B62EC" w:rsidRDefault="001A5C39" w:rsidP="001A5C39">
            <w:pPr>
              <w:spacing w:before="40" w:after="40"/>
              <w:jc w:val="center"/>
              <w:rPr>
                <w:rFonts w:ascii="Arial" w:hAnsi="Arial" w:cs="Arial"/>
              </w:rPr>
            </w:pPr>
            <w:r w:rsidRPr="006B62EC">
              <w:rPr>
                <w:rFonts w:ascii="Arial" w:hAnsi="Arial" w:cs="Arial"/>
              </w:rPr>
              <w:t>21 a 25/02/2022</w:t>
            </w:r>
          </w:p>
        </w:tc>
      </w:tr>
      <w:tr w:rsidR="001A5C39" w:rsidRPr="006B62EC" w14:paraId="193F35AB" w14:textId="77777777" w:rsidTr="001A5C39">
        <w:trPr>
          <w:trHeight w:val="277"/>
          <w:jc w:val="center"/>
        </w:trPr>
        <w:tc>
          <w:tcPr>
            <w:tcW w:w="7244" w:type="dxa"/>
            <w:vAlign w:val="center"/>
          </w:tcPr>
          <w:p w14:paraId="584E08AB" w14:textId="3975D632" w:rsidR="001A5C39" w:rsidRPr="006B62EC" w:rsidRDefault="001A5C39" w:rsidP="001A5C39">
            <w:pPr>
              <w:spacing w:before="40" w:after="40"/>
              <w:rPr>
                <w:rFonts w:ascii="Arial" w:hAnsi="Arial" w:cs="Arial"/>
              </w:rPr>
            </w:pPr>
            <w:r w:rsidRPr="006B62EC">
              <w:rPr>
                <w:rFonts w:ascii="Arial" w:hAnsi="Arial" w:cs="Arial"/>
              </w:rPr>
              <w:t>6. Início do semestre letivo</w:t>
            </w:r>
          </w:p>
        </w:tc>
        <w:tc>
          <w:tcPr>
            <w:tcW w:w="2116" w:type="dxa"/>
            <w:vAlign w:val="center"/>
          </w:tcPr>
          <w:p w14:paraId="44AF6EEC" w14:textId="0AB112EF" w:rsidR="001A5C39" w:rsidRPr="006B62EC" w:rsidRDefault="001A5C39" w:rsidP="001A5C39">
            <w:pPr>
              <w:spacing w:before="40" w:after="40"/>
              <w:jc w:val="center"/>
              <w:rPr>
                <w:rFonts w:ascii="Arial" w:hAnsi="Arial" w:cs="Arial"/>
              </w:rPr>
            </w:pPr>
            <w:r w:rsidRPr="006B62EC">
              <w:rPr>
                <w:rFonts w:ascii="Arial" w:hAnsi="Arial" w:cs="Arial"/>
              </w:rPr>
              <w:t>02/03/2022</w:t>
            </w:r>
          </w:p>
        </w:tc>
      </w:tr>
    </w:tbl>
    <w:p w14:paraId="612482D9" w14:textId="77777777" w:rsidR="00094816" w:rsidRDefault="00094816" w:rsidP="00094816">
      <w:pPr>
        <w:spacing w:after="0" w:line="360" w:lineRule="auto"/>
        <w:jc w:val="both"/>
        <w:rPr>
          <w:rFonts w:ascii="Arial" w:hAnsi="Arial" w:cs="Arial"/>
          <w:bCs/>
          <w:sz w:val="24"/>
          <w:szCs w:val="24"/>
        </w:rPr>
      </w:pPr>
    </w:p>
    <w:p w14:paraId="108BE3AC" w14:textId="3F11A4B1" w:rsidR="00094816" w:rsidRDefault="00094816" w:rsidP="00094816">
      <w:pPr>
        <w:spacing w:after="0" w:line="360" w:lineRule="auto"/>
        <w:jc w:val="both"/>
        <w:rPr>
          <w:rFonts w:ascii="Arial" w:hAnsi="Arial" w:cs="Arial"/>
          <w:bCs/>
          <w:sz w:val="24"/>
          <w:szCs w:val="24"/>
        </w:rPr>
      </w:pPr>
      <w:r>
        <w:rPr>
          <w:rFonts w:ascii="Arial" w:hAnsi="Arial" w:cs="Arial"/>
          <w:bCs/>
          <w:sz w:val="24"/>
          <w:szCs w:val="24"/>
        </w:rPr>
        <w:t xml:space="preserve">Os procedimentos para a realização da inscrição </w:t>
      </w:r>
      <w:r w:rsidRPr="00094816">
        <w:rPr>
          <w:rFonts w:ascii="Arial" w:hAnsi="Arial" w:cs="Arial"/>
          <w:bCs/>
          <w:i/>
          <w:iCs/>
          <w:sz w:val="24"/>
          <w:szCs w:val="24"/>
        </w:rPr>
        <w:t>online</w:t>
      </w:r>
      <w:r>
        <w:rPr>
          <w:rFonts w:ascii="Arial" w:hAnsi="Arial" w:cs="Arial"/>
          <w:bCs/>
          <w:sz w:val="24"/>
          <w:szCs w:val="24"/>
        </w:rPr>
        <w:t xml:space="preserve">, assim como as demais informações sobre o processo seletivo, devem ser consultadas no edital original, disponível em </w:t>
      </w:r>
      <w:hyperlink r:id="rId8" w:history="1">
        <w:r w:rsidR="0051416B" w:rsidRPr="00552C08">
          <w:rPr>
            <w:rStyle w:val="Hyperlink"/>
            <w:rFonts w:ascii="Arial" w:hAnsi="Arial" w:cs="Arial"/>
            <w:sz w:val="24"/>
            <w:szCs w:val="24"/>
          </w:rPr>
          <w:t>https://www.upf.br/ppgcta/editais</w:t>
        </w:r>
      </w:hyperlink>
      <w:r w:rsidRPr="00094816">
        <w:rPr>
          <w:rFonts w:ascii="Arial" w:hAnsi="Arial" w:cs="Arial"/>
          <w:bCs/>
          <w:sz w:val="24"/>
          <w:szCs w:val="24"/>
        </w:rPr>
        <w:t>.</w:t>
      </w:r>
    </w:p>
    <w:p w14:paraId="22E7F80A" w14:textId="38235407" w:rsidR="0041074E" w:rsidRDefault="0041074E" w:rsidP="00094816">
      <w:pPr>
        <w:spacing w:after="0" w:line="360" w:lineRule="auto"/>
        <w:jc w:val="both"/>
        <w:rPr>
          <w:rFonts w:ascii="Arial" w:hAnsi="Arial" w:cs="Arial"/>
          <w:bCs/>
          <w:sz w:val="24"/>
          <w:szCs w:val="24"/>
        </w:rPr>
      </w:pPr>
    </w:p>
    <w:p w14:paraId="509D6AD9" w14:textId="61E1CC23" w:rsidR="0041074E" w:rsidRDefault="0041074E" w:rsidP="0041074E">
      <w:pPr>
        <w:spacing w:after="0" w:line="360" w:lineRule="auto"/>
        <w:jc w:val="both"/>
        <w:rPr>
          <w:rFonts w:ascii="Arial" w:hAnsi="Arial" w:cs="Arial"/>
          <w:bCs/>
          <w:sz w:val="24"/>
          <w:szCs w:val="24"/>
        </w:rPr>
      </w:pPr>
      <w:r w:rsidRPr="007C203A">
        <w:rPr>
          <w:rFonts w:ascii="Arial" w:hAnsi="Arial" w:cs="Arial"/>
          <w:bCs/>
          <w:sz w:val="24"/>
          <w:szCs w:val="24"/>
          <w:u w:val="single"/>
        </w:rPr>
        <w:t>Observação Importante</w:t>
      </w:r>
      <w:r>
        <w:rPr>
          <w:rFonts w:ascii="Arial" w:hAnsi="Arial" w:cs="Arial"/>
          <w:bCs/>
          <w:sz w:val="24"/>
          <w:szCs w:val="24"/>
        </w:rPr>
        <w:t xml:space="preserve">: </w:t>
      </w:r>
      <w:r w:rsidR="00623E85">
        <w:rPr>
          <w:rFonts w:ascii="Arial" w:hAnsi="Arial" w:cs="Arial"/>
          <w:bCs/>
          <w:sz w:val="24"/>
          <w:szCs w:val="24"/>
        </w:rPr>
        <w:t xml:space="preserve">o Edital n. 12/2021 – VRPPEAC/UPF, para seleção de bolsistas e beneficiários de auxílios, </w:t>
      </w:r>
      <w:r w:rsidR="00287BA2">
        <w:rPr>
          <w:rFonts w:ascii="Arial" w:hAnsi="Arial" w:cs="Arial"/>
          <w:bCs/>
          <w:sz w:val="24"/>
          <w:szCs w:val="24"/>
        </w:rPr>
        <w:t xml:space="preserve">também </w:t>
      </w:r>
      <w:proofErr w:type="gramStart"/>
      <w:r w:rsidR="00623E85">
        <w:rPr>
          <w:rFonts w:ascii="Arial" w:hAnsi="Arial" w:cs="Arial"/>
          <w:bCs/>
          <w:sz w:val="24"/>
          <w:szCs w:val="24"/>
        </w:rPr>
        <w:t>encontra-se</w:t>
      </w:r>
      <w:proofErr w:type="gramEnd"/>
      <w:r w:rsidR="00623E85">
        <w:rPr>
          <w:rFonts w:ascii="Arial" w:hAnsi="Arial" w:cs="Arial"/>
          <w:bCs/>
          <w:sz w:val="24"/>
          <w:szCs w:val="24"/>
        </w:rPr>
        <w:t xml:space="preserve"> aberto, com inscrições até 01/02/2022.</w:t>
      </w:r>
    </w:p>
    <w:p w14:paraId="6F13BF6F" w14:textId="77777777" w:rsidR="007C203A" w:rsidRDefault="007C203A" w:rsidP="00094816">
      <w:pPr>
        <w:spacing w:after="0" w:line="360" w:lineRule="auto"/>
        <w:jc w:val="center"/>
        <w:rPr>
          <w:rFonts w:ascii="Arial" w:hAnsi="Arial" w:cs="Arial"/>
          <w:b/>
          <w:sz w:val="24"/>
          <w:szCs w:val="24"/>
        </w:rPr>
      </w:pPr>
    </w:p>
    <w:p w14:paraId="4E441548" w14:textId="080E3DE9" w:rsidR="00094816" w:rsidRPr="003E443B" w:rsidRDefault="00094816" w:rsidP="00094816">
      <w:pPr>
        <w:spacing w:after="0" w:line="360" w:lineRule="auto"/>
        <w:jc w:val="right"/>
        <w:rPr>
          <w:rFonts w:ascii="Arial" w:hAnsi="Arial" w:cs="Arial"/>
          <w:sz w:val="24"/>
          <w:szCs w:val="24"/>
        </w:rPr>
      </w:pPr>
      <w:r w:rsidRPr="003E443B">
        <w:rPr>
          <w:rFonts w:ascii="Arial" w:hAnsi="Arial" w:cs="Arial"/>
          <w:sz w:val="24"/>
          <w:szCs w:val="24"/>
        </w:rPr>
        <w:t xml:space="preserve">Passo Fundo, </w:t>
      </w:r>
      <w:r w:rsidR="0051416B">
        <w:rPr>
          <w:rFonts w:ascii="Arial" w:hAnsi="Arial" w:cs="Arial"/>
          <w:sz w:val="24"/>
          <w:szCs w:val="24"/>
        </w:rPr>
        <w:t>10</w:t>
      </w:r>
      <w:r w:rsidRPr="003E443B">
        <w:rPr>
          <w:rFonts w:ascii="Arial" w:hAnsi="Arial" w:cs="Arial"/>
          <w:sz w:val="24"/>
          <w:szCs w:val="24"/>
        </w:rPr>
        <w:t xml:space="preserve"> de </w:t>
      </w:r>
      <w:r w:rsidR="00661BF5">
        <w:rPr>
          <w:rFonts w:ascii="Arial" w:hAnsi="Arial" w:cs="Arial"/>
          <w:sz w:val="24"/>
          <w:szCs w:val="24"/>
        </w:rPr>
        <w:t>dezembro</w:t>
      </w:r>
      <w:r w:rsidRPr="003E443B">
        <w:rPr>
          <w:rFonts w:ascii="Arial" w:hAnsi="Arial" w:cs="Arial"/>
          <w:sz w:val="24"/>
          <w:szCs w:val="24"/>
        </w:rPr>
        <w:t xml:space="preserve"> de 20</w:t>
      </w:r>
      <w:r>
        <w:rPr>
          <w:rFonts w:ascii="Arial" w:hAnsi="Arial" w:cs="Arial"/>
          <w:sz w:val="24"/>
          <w:szCs w:val="24"/>
        </w:rPr>
        <w:t>2</w:t>
      </w:r>
      <w:r w:rsidR="0051416B">
        <w:rPr>
          <w:rFonts w:ascii="Arial" w:hAnsi="Arial" w:cs="Arial"/>
          <w:sz w:val="24"/>
          <w:szCs w:val="24"/>
        </w:rPr>
        <w:t>1</w:t>
      </w:r>
      <w:r w:rsidRPr="003E443B">
        <w:rPr>
          <w:rFonts w:ascii="Arial" w:hAnsi="Arial" w:cs="Arial"/>
          <w:sz w:val="24"/>
          <w:szCs w:val="24"/>
        </w:rPr>
        <w:t>.</w:t>
      </w:r>
    </w:p>
    <w:p w14:paraId="24F147C5" w14:textId="40FED3B0" w:rsidR="00094816" w:rsidRDefault="0051416B" w:rsidP="0051416B">
      <w:pPr>
        <w:spacing w:before="100" w:beforeAutospacing="1" w:after="100" w:afterAutospacing="1" w:line="360" w:lineRule="auto"/>
        <w:jc w:val="right"/>
        <w:rPr>
          <w:rFonts w:ascii="Arial" w:hAnsi="Arial" w:cs="Arial"/>
          <w:sz w:val="24"/>
          <w:szCs w:val="24"/>
        </w:rPr>
      </w:pPr>
      <w:bookmarkStart w:id="1" w:name="_Hlk84312536"/>
      <w:r w:rsidRPr="0051416B">
        <w:rPr>
          <w:rFonts w:ascii="Arial" w:hAnsi="Arial" w:cs="Arial"/>
          <w:sz w:val="24"/>
          <w:szCs w:val="24"/>
        </w:rPr>
        <w:t>Prof. Dr. Rogerio da Silva</w:t>
      </w:r>
      <w:r w:rsidRPr="0051416B">
        <w:rPr>
          <w:rFonts w:ascii="Arial" w:hAnsi="Arial" w:cs="Arial"/>
          <w:sz w:val="24"/>
          <w:szCs w:val="24"/>
        </w:rPr>
        <w:br/>
        <w:t>Vice-Reitor de Pesquisa, Pós-Graduação, Extensão e Assuntos Comunitários</w:t>
      </w:r>
      <w:r w:rsidRPr="0051416B">
        <w:rPr>
          <w:rFonts w:ascii="Arial" w:hAnsi="Arial" w:cs="Arial"/>
          <w:sz w:val="24"/>
          <w:szCs w:val="24"/>
        </w:rPr>
        <w:br/>
        <w:t>Universidade de Passo Fundo</w:t>
      </w:r>
      <w:bookmarkEnd w:id="1"/>
    </w:p>
    <w:sectPr w:rsidR="00094816" w:rsidSect="004E031E">
      <w:headerReference w:type="default" r:id="rId9"/>
      <w:footerReference w:type="default" r:id="rId10"/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69E4425" w14:textId="77777777" w:rsidR="00A416DE" w:rsidRDefault="00A416DE" w:rsidP="00E4431C">
      <w:pPr>
        <w:spacing w:after="0" w:line="240" w:lineRule="auto"/>
      </w:pPr>
      <w:r>
        <w:separator/>
      </w:r>
    </w:p>
  </w:endnote>
  <w:endnote w:type="continuationSeparator" w:id="0">
    <w:p w14:paraId="674936B4" w14:textId="77777777" w:rsidR="00A416DE" w:rsidRDefault="00A416DE" w:rsidP="00E4431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decorative"/>
    <w:notTrueType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lgun Gothic">
    <w:altName w:val="맑은 고딕"/>
    <w:panose1 w:val="020B0503020000020004"/>
    <w:charset w:val="81"/>
    <w:family w:val="swiss"/>
    <w:pitch w:val="variable"/>
    <w:sig w:usb0="900002AF" w:usb1="0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840216D" w14:textId="3A872208" w:rsidR="00C13338" w:rsidRDefault="00C13338">
    <w:pPr>
      <w:pStyle w:val="Rodap"/>
      <w:jc w:val="right"/>
    </w:pPr>
    <w:r>
      <w:t>P</w:t>
    </w:r>
    <w:r w:rsidR="00F036EF">
      <w:t xml:space="preserve">ág. </w:t>
    </w:r>
    <w:sdt>
      <w:sdtPr>
        <w:id w:val="-1151899124"/>
        <w:docPartObj>
          <w:docPartGallery w:val="Page Numbers (Bottom of Page)"/>
          <w:docPartUnique/>
        </w:docPartObj>
      </w:sdtPr>
      <w:sdtEndPr/>
      <w:sdtContent>
        <w:r>
          <w:fldChar w:fldCharType="begin"/>
        </w:r>
        <w:r>
          <w:instrText>PAGE   \* MERGEFORMAT</w:instrText>
        </w:r>
        <w:r>
          <w:fldChar w:fldCharType="separate"/>
        </w:r>
        <w:r w:rsidR="00C017E1">
          <w:rPr>
            <w:noProof/>
          </w:rPr>
          <w:t>1</w:t>
        </w:r>
        <w:r>
          <w:fldChar w:fldCharType="end"/>
        </w:r>
      </w:sdtContent>
    </w:sdt>
  </w:p>
  <w:p w14:paraId="4C2F619B" w14:textId="77777777" w:rsidR="00C13338" w:rsidRDefault="00C13338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140472F" w14:textId="77777777" w:rsidR="00A416DE" w:rsidRDefault="00A416DE" w:rsidP="00E4431C">
      <w:pPr>
        <w:spacing w:after="0" w:line="240" w:lineRule="auto"/>
      </w:pPr>
      <w:r>
        <w:separator/>
      </w:r>
    </w:p>
  </w:footnote>
  <w:footnote w:type="continuationSeparator" w:id="0">
    <w:p w14:paraId="45FD9392" w14:textId="77777777" w:rsidR="00A416DE" w:rsidRDefault="00A416DE" w:rsidP="00E4431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B773262" w14:textId="57A712E7" w:rsidR="00716F15" w:rsidRPr="002A22DC" w:rsidRDefault="00716F15" w:rsidP="00530741">
    <w:pPr>
      <w:tabs>
        <w:tab w:val="left" w:pos="2552"/>
        <w:tab w:val="left" w:pos="2715"/>
      </w:tabs>
      <w:ind w:left="708"/>
      <w:rPr>
        <w:rFonts w:ascii="Arial" w:hAnsi="Arial" w:cs="Arial"/>
        <w:sz w:val="14"/>
        <w:szCs w:val="14"/>
      </w:rPr>
    </w:pPr>
    <w:r w:rsidRPr="00FB4781">
      <w:rPr>
        <w:noProof/>
        <w:lang w:eastAsia="pt-BR"/>
      </w:rPr>
      <w:drawing>
        <wp:anchor distT="0" distB="0" distL="114300" distR="114300" simplePos="0" relativeHeight="251658240" behindDoc="0" locked="0" layoutInCell="1" allowOverlap="1" wp14:anchorId="221F7FC4" wp14:editId="29A8BF1E">
          <wp:simplePos x="0" y="0"/>
          <wp:positionH relativeFrom="margin">
            <wp:posOffset>-77165</wp:posOffset>
          </wp:positionH>
          <wp:positionV relativeFrom="paragraph">
            <wp:posOffset>-88900</wp:posOffset>
          </wp:positionV>
          <wp:extent cx="1589405" cy="702945"/>
          <wp:effectExtent l="0" t="0" r="0" b="1905"/>
          <wp:wrapNone/>
          <wp:docPr id="1026" name="WordPictureWatermark32391441" descr="Folha-timbrada_novamarca_color">
            <a:extLst xmlns:a="http://schemas.openxmlformats.org/drawingml/2006/main">
              <a:ext uri="{FF2B5EF4-FFF2-40B4-BE49-F238E27FC236}">
                <a16:creationId xmlns:a16="http://schemas.microsoft.com/office/drawing/2014/main" id="{A5D0F29A-F601-4D5B-B265-B9B015487FAA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26" name="WordPictureWatermark32391441" descr="Folha-timbrada_novamarca_color">
                    <a:extLst>
                      <a:ext uri="{FF2B5EF4-FFF2-40B4-BE49-F238E27FC236}">
                        <a16:creationId xmlns:a16="http://schemas.microsoft.com/office/drawing/2014/main" id="{A5D0F29A-F601-4D5B-B265-B9B015487FAA}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4373" t="3090" r="73716" b="90057"/>
                  <a:stretch/>
                </pic:blipFill>
                <pic:spPr bwMode="auto">
                  <a:xfrm>
                    <a:off x="0" y="0"/>
                    <a:ext cx="1589405" cy="7029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tab/>
    </w:r>
    <w:r w:rsidR="0051416B" w:rsidRPr="00425A0A">
      <w:rPr>
        <w:rFonts w:ascii="Arial" w:hAnsi="Arial" w:cs="Arial"/>
        <w:sz w:val="20"/>
        <w:szCs w:val="20"/>
      </w:rPr>
      <w:t>UNIVERSIDADE DE PASSO FUNDO</w:t>
    </w:r>
    <w:r w:rsidR="0051416B">
      <w:rPr>
        <w:rFonts w:ascii="Arial" w:hAnsi="Arial" w:cs="Arial"/>
        <w:sz w:val="20"/>
        <w:szCs w:val="20"/>
      </w:rPr>
      <w:br/>
      <w:t xml:space="preserve">                               </w:t>
    </w:r>
    <w:r w:rsidR="0051416B">
      <w:rPr>
        <w:rFonts w:ascii="Arial" w:hAnsi="Arial" w:cs="Arial"/>
        <w:sz w:val="20"/>
        <w:szCs w:val="20"/>
      </w:rPr>
      <w:tab/>
      <w:t xml:space="preserve">Vice-Reitoria de Pesquisa, </w:t>
    </w:r>
    <w:r w:rsidR="0051416B" w:rsidRPr="00425A0A">
      <w:rPr>
        <w:rFonts w:ascii="Arial" w:hAnsi="Arial" w:cs="Arial"/>
        <w:sz w:val="20"/>
        <w:szCs w:val="20"/>
      </w:rPr>
      <w:t>Pós-Graduação</w:t>
    </w:r>
    <w:r w:rsidR="0051416B">
      <w:rPr>
        <w:rFonts w:ascii="Arial" w:hAnsi="Arial" w:cs="Arial"/>
        <w:sz w:val="20"/>
        <w:szCs w:val="20"/>
      </w:rPr>
      <w:t>, Extensão e Assuntos Comunitários</w:t>
    </w:r>
    <w:r w:rsidR="0051416B">
      <w:rPr>
        <w:rFonts w:ascii="Arial" w:hAnsi="Arial" w:cs="Arial"/>
        <w:sz w:val="20"/>
        <w:szCs w:val="20"/>
      </w:rPr>
      <w:br/>
      <w:t xml:space="preserve"> </w:t>
    </w:r>
    <w:r w:rsidR="0051416B">
      <w:rPr>
        <w:rFonts w:ascii="Arial" w:hAnsi="Arial" w:cs="Arial"/>
        <w:sz w:val="20"/>
        <w:szCs w:val="20"/>
      </w:rPr>
      <w:tab/>
      <w:t>D</w:t>
    </w:r>
    <w:r w:rsidR="0051416B" w:rsidRPr="00425A0A">
      <w:rPr>
        <w:rFonts w:ascii="Arial" w:hAnsi="Arial" w:cs="Arial"/>
        <w:sz w:val="20"/>
        <w:szCs w:val="20"/>
      </w:rPr>
      <w:t xml:space="preserve">ivisão </w:t>
    </w:r>
    <w:r w:rsidR="0051416B">
      <w:rPr>
        <w:rFonts w:ascii="Arial" w:hAnsi="Arial" w:cs="Arial"/>
        <w:sz w:val="20"/>
        <w:szCs w:val="20"/>
      </w:rPr>
      <w:t>de Pós-Graduação, S</w:t>
    </w:r>
    <w:r w:rsidR="0051416B" w:rsidRPr="00425A0A">
      <w:rPr>
        <w:rFonts w:ascii="Arial" w:hAnsi="Arial" w:cs="Arial"/>
        <w:sz w:val="20"/>
        <w:szCs w:val="20"/>
      </w:rPr>
      <w:t xml:space="preserve">etor </w:t>
    </w:r>
    <w:r w:rsidR="0051416B">
      <w:rPr>
        <w:rFonts w:ascii="Arial" w:hAnsi="Arial" w:cs="Arial"/>
        <w:sz w:val="20"/>
        <w:szCs w:val="20"/>
      </w:rPr>
      <w:t>s</w:t>
    </w:r>
    <w:r w:rsidR="0051416B">
      <w:rPr>
        <w:rFonts w:ascii="Arial" w:hAnsi="Arial" w:cs="Arial"/>
        <w:i/>
        <w:sz w:val="20"/>
        <w:szCs w:val="20"/>
      </w:rPr>
      <w:t>tricto s</w:t>
    </w:r>
    <w:r w:rsidR="0051416B" w:rsidRPr="00425A0A">
      <w:rPr>
        <w:rFonts w:ascii="Arial" w:hAnsi="Arial" w:cs="Arial"/>
        <w:i/>
        <w:sz w:val="20"/>
        <w:szCs w:val="20"/>
      </w:rPr>
      <w:t>ensu</w:t>
    </w:r>
    <w:r w:rsidR="0051416B">
      <w:rPr>
        <w:rFonts w:ascii="Arial" w:hAnsi="Arial" w:cs="Arial"/>
        <w:i/>
        <w:sz w:val="20"/>
        <w:szCs w:val="20"/>
      </w:rPr>
      <w:br/>
    </w:r>
    <w:r w:rsidR="0051416B">
      <w:rPr>
        <w:rFonts w:ascii="Arial" w:hAnsi="Arial" w:cs="Arial"/>
        <w:i/>
        <w:sz w:val="20"/>
        <w:szCs w:val="20"/>
      </w:rPr>
      <w:tab/>
    </w:r>
    <w:r w:rsidR="0051416B" w:rsidRPr="002A22DC">
      <w:rPr>
        <w:rFonts w:ascii="Arial" w:hAnsi="Arial" w:cs="Arial"/>
        <w:sz w:val="14"/>
        <w:szCs w:val="14"/>
      </w:rPr>
      <w:t xml:space="preserve">Campus I – BR 282 – KM 292,7 – Passo Fundo/RS – 99062-900 – (54) 3316-8488 – </w:t>
    </w:r>
    <w:r w:rsidR="0051416B">
      <w:rPr>
        <w:rFonts w:ascii="Arial" w:hAnsi="Arial" w:cs="Arial"/>
        <w:sz w:val="14"/>
        <w:szCs w:val="14"/>
      </w:rPr>
      <w:t>stricto</w:t>
    </w:r>
    <w:r w:rsidR="0051416B" w:rsidRPr="002A22DC">
      <w:rPr>
        <w:rFonts w:ascii="Arial" w:hAnsi="Arial" w:cs="Arial"/>
        <w:sz w:val="14"/>
        <w:szCs w:val="14"/>
      </w:rPr>
      <w:t>@upf.br</w:t>
    </w:r>
  </w:p>
  <w:p w14:paraId="7ABB9BB2" w14:textId="5F968BC1" w:rsidR="00716F15" w:rsidRDefault="00716F15" w:rsidP="00530741">
    <w:pPr>
      <w:pStyle w:val="Cabealho"/>
    </w:pPr>
    <w:r>
      <w:rPr>
        <w:rFonts w:ascii="Arial" w:hAnsi="Arial" w:cs="Arial"/>
        <w:sz w:val="20"/>
        <w:szCs w:val="20"/>
      </w:rPr>
      <w:t>______________________________________________________________________________________</w:t>
    </w:r>
  </w:p>
  <w:p w14:paraId="72C67B31" w14:textId="77777777" w:rsidR="00716F15" w:rsidRDefault="00716F15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F54D8A"/>
    <w:multiLevelType w:val="hybridMultilevel"/>
    <w:tmpl w:val="C374B0C6"/>
    <w:lvl w:ilvl="0" w:tplc="30184F90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5565B62"/>
    <w:multiLevelType w:val="hybridMultilevel"/>
    <w:tmpl w:val="EEAA6E82"/>
    <w:lvl w:ilvl="0" w:tplc="04160013">
      <w:start w:val="1"/>
      <w:numFmt w:val="upperRoman"/>
      <w:lvlText w:val="%1."/>
      <w:lvlJc w:val="right"/>
      <w:pPr>
        <w:ind w:left="1080" w:hanging="360"/>
      </w:pPr>
    </w:lvl>
    <w:lvl w:ilvl="1" w:tplc="04160019" w:tentative="1">
      <w:start w:val="1"/>
      <w:numFmt w:val="lowerLetter"/>
      <w:lvlText w:val="%2."/>
      <w:lvlJc w:val="left"/>
      <w:pPr>
        <w:ind w:left="1800" w:hanging="360"/>
      </w:pPr>
    </w:lvl>
    <w:lvl w:ilvl="2" w:tplc="0416001B" w:tentative="1">
      <w:start w:val="1"/>
      <w:numFmt w:val="lowerRoman"/>
      <w:lvlText w:val="%3."/>
      <w:lvlJc w:val="right"/>
      <w:pPr>
        <w:ind w:left="2520" w:hanging="180"/>
      </w:pPr>
    </w:lvl>
    <w:lvl w:ilvl="3" w:tplc="0416000F" w:tentative="1">
      <w:start w:val="1"/>
      <w:numFmt w:val="decimal"/>
      <w:lvlText w:val="%4."/>
      <w:lvlJc w:val="left"/>
      <w:pPr>
        <w:ind w:left="3240" w:hanging="360"/>
      </w:pPr>
    </w:lvl>
    <w:lvl w:ilvl="4" w:tplc="04160019" w:tentative="1">
      <w:start w:val="1"/>
      <w:numFmt w:val="lowerLetter"/>
      <w:lvlText w:val="%5."/>
      <w:lvlJc w:val="left"/>
      <w:pPr>
        <w:ind w:left="3960" w:hanging="360"/>
      </w:pPr>
    </w:lvl>
    <w:lvl w:ilvl="5" w:tplc="0416001B" w:tentative="1">
      <w:start w:val="1"/>
      <w:numFmt w:val="lowerRoman"/>
      <w:lvlText w:val="%6."/>
      <w:lvlJc w:val="right"/>
      <w:pPr>
        <w:ind w:left="4680" w:hanging="180"/>
      </w:pPr>
    </w:lvl>
    <w:lvl w:ilvl="6" w:tplc="0416000F" w:tentative="1">
      <w:start w:val="1"/>
      <w:numFmt w:val="decimal"/>
      <w:lvlText w:val="%7."/>
      <w:lvlJc w:val="left"/>
      <w:pPr>
        <w:ind w:left="5400" w:hanging="360"/>
      </w:pPr>
    </w:lvl>
    <w:lvl w:ilvl="7" w:tplc="04160019" w:tentative="1">
      <w:start w:val="1"/>
      <w:numFmt w:val="lowerLetter"/>
      <w:lvlText w:val="%8."/>
      <w:lvlJc w:val="left"/>
      <w:pPr>
        <w:ind w:left="6120" w:hanging="360"/>
      </w:pPr>
    </w:lvl>
    <w:lvl w:ilvl="8" w:tplc="041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B394672"/>
    <w:multiLevelType w:val="multilevel"/>
    <w:tmpl w:val="AC2EE3A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405" w:hanging="405"/>
      </w:pPr>
      <w:rPr>
        <w:rFonts w:ascii="Arial" w:eastAsia="Arial" w:hAnsi="Arial" w:cs="Arial"/>
      </w:r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1080" w:hanging="1080"/>
      </w:pPr>
    </w:lvl>
    <w:lvl w:ilvl="4">
      <w:start w:val="1"/>
      <w:numFmt w:val="decimal"/>
      <w:lvlText w:val="%1.%2.%3.%4.%5"/>
      <w:lvlJc w:val="left"/>
      <w:pPr>
        <w:ind w:left="1080" w:hanging="1080"/>
      </w:pPr>
    </w:lvl>
    <w:lvl w:ilvl="5">
      <w:start w:val="1"/>
      <w:numFmt w:val="decimal"/>
      <w:lvlText w:val="%1.%2.%3.%4.%5.%6"/>
      <w:lvlJc w:val="left"/>
      <w:pPr>
        <w:ind w:left="1440" w:hanging="1440"/>
      </w:pPr>
    </w:lvl>
    <w:lvl w:ilvl="6">
      <w:start w:val="1"/>
      <w:numFmt w:val="decimal"/>
      <w:lvlText w:val="%1.%2.%3.%4.%5.%6.%7"/>
      <w:lvlJc w:val="left"/>
      <w:pPr>
        <w:ind w:left="1440" w:hanging="1440"/>
      </w:pPr>
    </w:lvl>
    <w:lvl w:ilvl="7">
      <w:start w:val="1"/>
      <w:numFmt w:val="decimal"/>
      <w:lvlText w:val="%1.%2.%3.%4.%5.%6.%7.%8"/>
      <w:lvlJc w:val="left"/>
      <w:pPr>
        <w:ind w:left="1800" w:hanging="1800"/>
      </w:pPr>
    </w:lvl>
    <w:lvl w:ilvl="8">
      <w:start w:val="1"/>
      <w:numFmt w:val="decimal"/>
      <w:lvlText w:val="%1.%2.%3.%4.%5.%6.%7.%8.%9"/>
      <w:lvlJc w:val="left"/>
      <w:pPr>
        <w:ind w:left="1800" w:hanging="1800"/>
      </w:pPr>
    </w:lvl>
  </w:abstractNum>
  <w:abstractNum w:abstractNumId="3" w15:restartNumberingAfterBreak="0">
    <w:nsid w:val="0B8F30B0"/>
    <w:multiLevelType w:val="multilevel"/>
    <w:tmpl w:val="6B5AB8F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109F59FC"/>
    <w:multiLevelType w:val="multilevel"/>
    <w:tmpl w:val="0E1EDDC4"/>
    <w:lvl w:ilvl="0">
      <w:start w:val="1"/>
      <w:numFmt w:val="upperRoman"/>
      <w:lvlText w:val="%1."/>
      <w:lvlJc w:val="right"/>
      <w:pPr>
        <w:ind w:left="1068" w:hanging="360"/>
      </w:pPr>
    </w:lvl>
    <w:lvl w:ilvl="1">
      <w:start w:val="1"/>
      <w:numFmt w:val="lowerLetter"/>
      <w:lvlText w:val="%2)"/>
      <w:lvlJc w:val="left"/>
      <w:pPr>
        <w:ind w:left="1788" w:hanging="360"/>
      </w:pPr>
    </w:lvl>
    <w:lvl w:ilvl="2">
      <w:start w:val="1"/>
      <w:numFmt w:val="lowerRoman"/>
      <w:lvlText w:val="%3."/>
      <w:lvlJc w:val="right"/>
      <w:pPr>
        <w:ind w:left="2508" w:hanging="180"/>
      </w:pPr>
    </w:lvl>
    <w:lvl w:ilvl="3">
      <w:start w:val="1"/>
      <w:numFmt w:val="decimal"/>
      <w:lvlText w:val="%4."/>
      <w:lvlJc w:val="left"/>
      <w:pPr>
        <w:ind w:left="3228" w:hanging="360"/>
      </w:pPr>
    </w:lvl>
    <w:lvl w:ilvl="4">
      <w:start w:val="1"/>
      <w:numFmt w:val="lowerLetter"/>
      <w:lvlText w:val="%5."/>
      <w:lvlJc w:val="left"/>
      <w:pPr>
        <w:ind w:left="3948" w:hanging="360"/>
      </w:pPr>
    </w:lvl>
    <w:lvl w:ilvl="5">
      <w:start w:val="1"/>
      <w:numFmt w:val="lowerRoman"/>
      <w:lvlText w:val="%6."/>
      <w:lvlJc w:val="right"/>
      <w:pPr>
        <w:ind w:left="4668" w:hanging="180"/>
      </w:pPr>
    </w:lvl>
    <w:lvl w:ilvl="6">
      <w:start w:val="1"/>
      <w:numFmt w:val="decimal"/>
      <w:lvlText w:val="%7."/>
      <w:lvlJc w:val="left"/>
      <w:pPr>
        <w:ind w:left="5388" w:hanging="360"/>
      </w:pPr>
    </w:lvl>
    <w:lvl w:ilvl="7">
      <w:start w:val="1"/>
      <w:numFmt w:val="lowerLetter"/>
      <w:lvlText w:val="%8."/>
      <w:lvlJc w:val="left"/>
      <w:pPr>
        <w:ind w:left="6108" w:hanging="360"/>
      </w:pPr>
    </w:lvl>
    <w:lvl w:ilvl="8">
      <w:start w:val="1"/>
      <w:numFmt w:val="lowerRoman"/>
      <w:lvlText w:val="%9."/>
      <w:lvlJc w:val="right"/>
      <w:pPr>
        <w:ind w:left="6828" w:hanging="180"/>
      </w:pPr>
    </w:lvl>
  </w:abstractNum>
  <w:abstractNum w:abstractNumId="5" w15:restartNumberingAfterBreak="0">
    <w:nsid w:val="23617D55"/>
    <w:multiLevelType w:val="hybridMultilevel"/>
    <w:tmpl w:val="DF8EDD3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8905C9A"/>
    <w:multiLevelType w:val="hybridMultilevel"/>
    <w:tmpl w:val="5AD071E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8C2216D"/>
    <w:multiLevelType w:val="hybridMultilevel"/>
    <w:tmpl w:val="1EEE0C3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5091E68"/>
    <w:multiLevelType w:val="hybridMultilevel"/>
    <w:tmpl w:val="CA8A8518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D421776"/>
    <w:multiLevelType w:val="hybridMultilevel"/>
    <w:tmpl w:val="23BADCFE"/>
    <w:lvl w:ilvl="0" w:tplc="04160015">
      <w:start w:val="1"/>
      <w:numFmt w:val="upperLetter"/>
      <w:lvlText w:val="%1."/>
      <w:lvlJc w:val="left"/>
      <w:pPr>
        <w:ind w:left="1080" w:hanging="360"/>
      </w:pPr>
    </w:lvl>
    <w:lvl w:ilvl="1" w:tplc="04160019" w:tentative="1">
      <w:start w:val="1"/>
      <w:numFmt w:val="lowerLetter"/>
      <w:lvlText w:val="%2."/>
      <w:lvlJc w:val="left"/>
      <w:pPr>
        <w:ind w:left="1800" w:hanging="360"/>
      </w:pPr>
    </w:lvl>
    <w:lvl w:ilvl="2" w:tplc="0416001B" w:tentative="1">
      <w:start w:val="1"/>
      <w:numFmt w:val="lowerRoman"/>
      <w:lvlText w:val="%3."/>
      <w:lvlJc w:val="right"/>
      <w:pPr>
        <w:ind w:left="2520" w:hanging="180"/>
      </w:pPr>
    </w:lvl>
    <w:lvl w:ilvl="3" w:tplc="0416000F" w:tentative="1">
      <w:start w:val="1"/>
      <w:numFmt w:val="decimal"/>
      <w:lvlText w:val="%4."/>
      <w:lvlJc w:val="left"/>
      <w:pPr>
        <w:ind w:left="3240" w:hanging="360"/>
      </w:pPr>
    </w:lvl>
    <w:lvl w:ilvl="4" w:tplc="04160019" w:tentative="1">
      <w:start w:val="1"/>
      <w:numFmt w:val="lowerLetter"/>
      <w:lvlText w:val="%5."/>
      <w:lvlJc w:val="left"/>
      <w:pPr>
        <w:ind w:left="3960" w:hanging="360"/>
      </w:pPr>
    </w:lvl>
    <w:lvl w:ilvl="5" w:tplc="0416001B" w:tentative="1">
      <w:start w:val="1"/>
      <w:numFmt w:val="lowerRoman"/>
      <w:lvlText w:val="%6."/>
      <w:lvlJc w:val="right"/>
      <w:pPr>
        <w:ind w:left="4680" w:hanging="180"/>
      </w:pPr>
    </w:lvl>
    <w:lvl w:ilvl="6" w:tplc="0416000F" w:tentative="1">
      <w:start w:val="1"/>
      <w:numFmt w:val="decimal"/>
      <w:lvlText w:val="%7."/>
      <w:lvlJc w:val="left"/>
      <w:pPr>
        <w:ind w:left="5400" w:hanging="360"/>
      </w:pPr>
    </w:lvl>
    <w:lvl w:ilvl="7" w:tplc="04160019" w:tentative="1">
      <w:start w:val="1"/>
      <w:numFmt w:val="lowerLetter"/>
      <w:lvlText w:val="%8."/>
      <w:lvlJc w:val="left"/>
      <w:pPr>
        <w:ind w:left="6120" w:hanging="360"/>
      </w:pPr>
    </w:lvl>
    <w:lvl w:ilvl="8" w:tplc="041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56A1225D"/>
    <w:multiLevelType w:val="multilevel"/>
    <w:tmpl w:val="F62EEA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F342318"/>
    <w:multiLevelType w:val="multilevel"/>
    <w:tmpl w:val="F92CC3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132106D"/>
    <w:multiLevelType w:val="multilevel"/>
    <w:tmpl w:val="5CB642DE"/>
    <w:lvl w:ilvl="0">
      <w:start w:val="1"/>
      <w:numFmt w:val="upperRoman"/>
      <w:lvlText w:val="%1."/>
      <w:lvlJc w:val="right"/>
      <w:pPr>
        <w:ind w:left="1068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788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508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228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948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668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388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108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828" w:hanging="180"/>
      </w:pPr>
      <w:rPr>
        <w:rFonts w:hint="default"/>
      </w:rPr>
    </w:lvl>
  </w:abstractNum>
  <w:abstractNum w:abstractNumId="13" w15:restartNumberingAfterBreak="0">
    <w:nsid w:val="616939BB"/>
    <w:multiLevelType w:val="hybridMultilevel"/>
    <w:tmpl w:val="628E7EC6"/>
    <w:lvl w:ilvl="0" w:tplc="2B2A374A">
      <w:start w:val="1"/>
      <w:numFmt w:val="bullet"/>
      <w:lvlText w:val=""/>
      <w:lvlJc w:val="left"/>
      <w:pPr>
        <w:ind w:left="1080" w:hanging="360"/>
      </w:pPr>
      <w:rPr>
        <w:rFonts w:ascii="Symbol" w:eastAsiaTheme="minorHAnsi" w:hAnsi="Symbol" w:cs="Arial" w:hint="default"/>
      </w:rPr>
    </w:lvl>
    <w:lvl w:ilvl="1" w:tplc="041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 w:tplc="041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 w:tplc="041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 w:tplc="041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 w:tplc="041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14" w15:restartNumberingAfterBreak="0">
    <w:nsid w:val="62482F17"/>
    <w:multiLevelType w:val="hybridMultilevel"/>
    <w:tmpl w:val="97BA3FD8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32251B6"/>
    <w:multiLevelType w:val="hybridMultilevel"/>
    <w:tmpl w:val="1DFCAAC4"/>
    <w:lvl w:ilvl="0" w:tplc="041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68AA04BA"/>
    <w:multiLevelType w:val="multilevel"/>
    <w:tmpl w:val="041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6B4C7FF4"/>
    <w:multiLevelType w:val="hybridMultilevel"/>
    <w:tmpl w:val="D8CA555A"/>
    <w:lvl w:ilvl="0" w:tplc="76D2D65A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CCA5C34"/>
    <w:multiLevelType w:val="hybridMultilevel"/>
    <w:tmpl w:val="076E6D0C"/>
    <w:lvl w:ilvl="0" w:tplc="0416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6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719069C2"/>
    <w:multiLevelType w:val="hybridMultilevel"/>
    <w:tmpl w:val="02E6948C"/>
    <w:lvl w:ilvl="0" w:tplc="04160017">
      <w:start w:val="1"/>
      <w:numFmt w:val="lowerLetter"/>
      <w:lvlText w:val="%1)"/>
      <w:lvlJc w:val="left"/>
      <w:pPr>
        <w:ind w:left="1080" w:hanging="360"/>
      </w:pPr>
    </w:lvl>
    <w:lvl w:ilvl="1" w:tplc="04160019" w:tentative="1">
      <w:start w:val="1"/>
      <w:numFmt w:val="lowerLetter"/>
      <w:lvlText w:val="%2."/>
      <w:lvlJc w:val="left"/>
      <w:pPr>
        <w:ind w:left="1800" w:hanging="360"/>
      </w:pPr>
    </w:lvl>
    <w:lvl w:ilvl="2" w:tplc="0416001B" w:tentative="1">
      <w:start w:val="1"/>
      <w:numFmt w:val="lowerRoman"/>
      <w:lvlText w:val="%3."/>
      <w:lvlJc w:val="right"/>
      <w:pPr>
        <w:ind w:left="2520" w:hanging="180"/>
      </w:pPr>
    </w:lvl>
    <w:lvl w:ilvl="3" w:tplc="0416000F" w:tentative="1">
      <w:start w:val="1"/>
      <w:numFmt w:val="decimal"/>
      <w:lvlText w:val="%4."/>
      <w:lvlJc w:val="left"/>
      <w:pPr>
        <w:ind w:left="3240" w:hanging="360"/>
      </w:pPr>
    </w:lvl>
    <w:lvl w:ilvl="4" w:tplc="04160019" w:tentative="1">
      <w:start w:val="1"/>
      <w:numFmt w:val="lowerLetter"/>
      <w:lvlText w:val="%5."/>
      <w:lvlJc w:val="left"/>
      <w:pPr>
        <w:ind w:left="3960" w:hanging="360"/>
      </w:pPr>
    </w:lvl>
    <w:lvl w:ilvl="5" w:tplc="0416001B" w:tentative="1">
      <w:start w:val="1"/>
      <w:numFmt w:val="lowerRoman"/>
      <w:lvlText w:val="%6."/>
      <w:lvlJc w:val="right"/>
      <w:pPr>
        <w:ind w:left="4680" w:hanging="180"/>
      </w:pPr>
    </w:lvl>
    <w:lvl w:ilvl="6" w:tplc="0416000F" w:tentative="1">
      <w:start w:val="1"/>
      <w:numFmt w:val="decimal"/>
      <w:lvlText w:val="%7."/>
      <w:lvlJc w:val="left"/>
      <w:pPr>
        <w:ind w:left="5400" w:hanging="360"/>
      </w:pPr>
    </w:lvl>
    <w:lvl w:ilvl="7" w:tplc="04160019" w:tentative="1">
      <w:start w:val="1"/>
      <w:numFmt w:val="lowerLetter"/>
      <w:lvlText w:val="%8."/>
      <w:lvlJc w:val="left"/>
      <w:pPr>
        <w:ind w:left="6120" w:hanging="360"/>
      </w:pPr>
    </w:lvl>
    <w:lvl w:ilvl="8" w:tplc="041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726850AB"/>
    <w:multiLevelType w:val="hybridMultilevel"/>
    <w:tmpl w:val="75300BFE"/>
    <w:lvl w:ilvl="0" w:tplc="BDB8D276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1" w15:restartNumberingAfterBreak="0">
    <w:nsid w:val="78C16254"/>
    <w:multiLevelType w:val="hybridMultilevel"/>
    <w:tmpl w:val="F74A763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BE834B7"/>
    <w:multiLevelType w:val="multilevel"/>
    <w:tmpl w:val="0E1EDDC4"/>
    <w:lvl w:ilvl="0">
      <w:start w:val="1"/>
      <w:numFmt w:val="upperRoman"/>
      <w:lvlText w:val="%1."/>
      <w:lvlJc w:val="right"/>
      <w:pPr>
        <w:ind w:left="1068" w:hanging="360"/>
      </w:pPr>
    </w:lvl>
    <w:lvl w:ilvl="1">
      <w:start w:val="1"/>
      <w:numFmt w:val="lowerLetter"/>
      <w:lvlText w:val="%2)"/>
      <w:lvlJc w:val="left"/>
      <w:pPr>
        <w:ind w:left="1788" w:hanging="360"/>
      </w:pPr>
    </w:lvl>
    <w:lvl w:ilvl="2">
      <w:start w:val="1"/>
      <w:numFmt w:val="lowerRoman"/>
      <w:lvlText w:val="%3."/>
      <w:lvlJc w:val="right"/>
      <w:pPr>
        <w:ind w:left="2508" w:hanging="180"/>
      </w:pPr>
    </w:lvl>
    <w:lvl w:ilvl="3">
      <w:start w:val="1"/>
      <w:numFmt w:val="decimal"/>
      <w:lvlText w:val="%4."/>
      <w:lvlJc w:val="left"/>
      <w:pPr>
        <w:ind w:left="3228" w:hanging="360"/>
      </w:pPr>
    </w:lvl>
    <w:lvl w:ilvl="4">
      <w:start w:val="1"/>
      <w:numFmt w:val="lowerLetter"/>
      <w:lvlText w:val="%5."/>
      <w:lvlJc w:val="left"/>
      <w:pPr>
        <w:ind w:left="3948" w:hanging="360"/>
      </w:pPr>
    </w:lvl>
    <w:lvl w:ilvl="5">
      <w:start w:val="1"/>
      <w:numFmt w:val="lowerRoman"/>
      <w:lvlText w:val="%6."/>
      <w:lvlJc w:val="right"/>
      <w:pPr>
        <w:ind w:left="4668" w:hanging="180"/>
      </w:pPr>
    </w:lvl>
    <w:lvl w:ilvl="6">
      <w:start w:val="1"/>
      <w:numFmt w:val="decimal"/>
      <w:lvlText w:val="%7."/>
      <w:lvlJc w:val="left"/>
      <w:pPr>
        <w:ind w:left="5388" w:hanging="360"/>
      </w:pPr>
    </w:lvl>
    <w:lvl w:ilvl="7">
      <w:start w:val="1"/>
      <w:numFmt w:val="lowerLetter"/>
      <w:lvlText w:val="%8."/>
      <w:lvlJc w:val="left"/>
      <w:pPr>
        <w:ind w:left="6108" w:hanging="360"/>
      </w:pPr>
    </w:lvl>
    <w:lvl w:ilvl="8">
      <w:start w:val="1"/>
      <w:numFmt w:val="lowerRoman"/>
      <w:lvlText w:val="%9."/>
      <w:lvlJc w:val="right"/>
      <w:pPr>
        <w:ind w:left="6828" w:hanging="180"/>
      </w:pPr>
    </w:lvl>
  </w:abstractNum>
  <w:abstractNum w:abstractNumId="23" w15:restartNumberingAfterBreak="0">
    <w:nsid w:val="7C4409C3"/>
    <w:multiLevelType w:val="hybridMultilevel"/>
    <w:tmpl w:val="4EE28840"/>
    <w:lvl w:ilvl="0" w:tplc="04160017">
      <w:start w:val="1"/>
      <w:numFmt w:val="lowerLetter"/>
      <w:lvlText w:val="%1)"/>
      <w:lvlJc w:val="left"/>
      <w:pPr>
        <w:ind w:left="1080" w:hanging="360"/>
      </w:pPr>
    </w:lvl>
    <w:lvl w:ilvl="1" w:tplc="04160019" w:tentative="1">
      <w:start w:val="1"/>
      <w:numFmt w:val="lowerLetter"/>
      <w:lvlText w:val="%2."/>
      <w:lvlJc w:val="left"/>
      <w:pPr>
        <w:ind w:left="1800" w:hanging="360"/>
      </w:pPr>
    </w:lvl>
    <w:lvl w:ilvl="2" w:tplc="0416001B" w:tentative="1">
      <w:start w:val="1"/>
      <w:numFmt w:val="lowerRoman"/>
      <w:lvlText w:val="%3."/>
      <w:lvlJc w:val="right"/>
      <w:pPr>
        <w:ind w:left="2520" w:hanging="180"/>
      </w:pPr>
    </w:lvl>
    <w:lvl w:ilvl="3" w:tplc="0416000F" w:tentative="1">
      <w:start w:val="1"/>
      <w:numFmt w:val="decimal"/>
      <w:lvlText w:val="%4."/>
      <w:lvlJc w:val="left"/>
      <w:pPr>
        <w:ind w:left="3240" w:hanging="360"/>
      </w:pPr>
    </w:lvl>
    <w:lvl w:ilvl="4" w:tplc="04160019" w:tentative="1">
      <w:start w:val="1"/>
      <w:numFmt w:val="lowerLetter"/>
      <w:lvlText w:val="%5."/>
      <w:lvlJc w:val="left"/>
      <w:pPr>
        <w:ind w:left="3960" w:hanging="360"/>
      </w:pPr>
    </w:lvl>
    <w:lvl w:ilvl="5" w:tplc="0416001B" w:tentative="1">
      <w:start w:val="1"/>
      <w:numFmt w:val="lowerRoman"/>
      <w:lvlText w:val="%6."/>
      <w:lvlJc w:val="right"/>
      <w:pPr>
        <w:ind w:left="4680" w:hanging="180"/>
      </w:pPr>
    </w:lvl>
    <w:lvl w:ilvl="6" w:tplc="0416000F" w:tentative="1">
      <w:start w:val="1"/>
      <w:numFmt w:val="decimal"/>
      <w:lvlText w:val="%7."/>
      <w:lvlJc w:val="left"/>
      <w:pPr>
        <w:ind w:left="5400" w:hanging="360"/>
      </w:pPr>
    </w:lvl>
    <w:lvl w:ilvl="7" w:tplc="04160019" w:tentative="1">
      <w:start w:val="1"/>
      <w:numFmt w:val="lowerLetter"/>
      <w:lvlText w:val="%8."/>
      <w:lvlJc w:val="left"/>
      <w:pPr>
        <w:ind w:left="6120" w:hanging="360"/>
      </w:pPr>
    </w:lvl>
    <w:lvl w:ilvl="8" w:tplc="0416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4"/>
  </w:num>
  <w:num w:numId="2">
    <w:abstractNumId w:val="3"/>
  </w:num>
  <w:num w:numId="3">
    <w:abstractNumId w:val="16"/>
  </w:num>
  <w:num w:numId="4">
    <w:abstractNumId w:val="19"/>
  </w:num>
  <w:num w:numId="5">
    <w:abstractNumId w:val="1"/>
  </w:num>
  <w:num w:numId="6">
    <w:abstractNumId w:val="17"/>
  </w:num>
  <w:num w:numId="7">
    <w:abstractNumId w:val="23"/>
  </w:num>
  <w:num w:numId="8">
    <w:abstractNumId w:val="8"/>
  </w:num>
  <w:num w:numId="9">
    <w:abstractNumId w:val="15"/>
  </w:num>
  <w:num w:numId="10">
    <w:abstractNumId w:val="9"/>
  </w:num>
  <w:num w:numId="11">
    <w:abstractNumId w:val="18"/>
  </w:num>
  <w:num w:numId="12">
    <w:abstractNumId w:val="5"/>
  </w:num>
  <w:num w:numId="13">
    <w:abstractNumId w:val="7"/>
  </w:num>
  <w:num w:numId="14">
    <w:abstractNumId w:val="21"/>
  </w:num>
  <w:num w:numId="15">
    <w:abstractNumId w:val="11"/>
  </w:num>
  <w:num w:numId="16">
    <w:abstractNumId w:val="20"/>
  </w:num>
  <w:num w:numId="17">
    <w:abstractNumId w:val="13"/>
  </w:num>
  <w:num w:numId="18">
    <w:abstractNumId w:val="0"/>
  </w:num>
  <w:num w:numId="19">
    <w:abstractNumId w:val="10"/>
  </w:num>
  <w:num w:numId="20">
    <w:abstractNumId w:val="6"/>
  </w:num>
  <w:num w:numId="21">
    <w:abstractNumId w:val="2"/>
  </w:num>
  <w:num w:numId="22">
    <w:abstractNumId w:val="22"/>
  </w:num>
  <w:num w:numId="23">
    <w:abstractNumId w:val="4"/>
  </w:num>
  <w:num w:numId="24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3NjOxMLO0MDIAMpV0lIJTi4sz8/NACgzNagFWL8lRLQAAAA=="/>
  </w:docVars>
  <w:rsids>
    <w:rsidRoot w:val="00650972"/>
    <w:rsid w:val="000006E5"/>
    <w:rsid w:val="00003BC1"/>
    <w:rsid w:val="00005280"/>
    <w:rsid w:val="00015976"/>
    <w:rsid w:val="00030A44"/>
    <w:rsid w:val="00032F11"/>
    <w:rsid w:val="00032F9B"/>
    <w:rsid w:val="0003486B"/>
    <w:rsid w:val="00035937"/>
    <w:rsid w:val="00037202"/>
    <w:rsid w:val="0003743B"/>
    <w:rsid w:val="00042962"/>
    <w:rsid w:val="0005042B"/>
    <w:rsid w:val="00052DFB"/>
    <w:rsid w:val="000540AF"/>
    <w:rsid w:val="0005487C"/>
    <w:rsid w:val="00056961"/>
    <w:rsid w:val="00064531"/>
    <w:rsid w:val="000652F7"/>
    <w:rsid w:val="00072F59"/>
    <w:rsid w:val="00086E74"/>
    <w:rsid w:val="00087389"/>
    <w:rsid w:val="00090CF7"/>
    <w:rsid w:val="00091FBC"/>
    <w:rsid w:val="00093DDE"/>
    <w:rsid w:val="00094816"/>
    <w:rsid w:val="000A402B"/>
    <w:rsid w:val="000A41D0"/>
    <w:rsid w:val="000A683B"/>
    <w:rsid w:val="000B071D"/>
    <w:rsid w:val="000B43C4"/>
    <w:rsid w:val="000B4ADD"/>
    <w:rsid w:val="000B531D"/>
    <w:rsid w:val="000B6FE6"/>
    <w:rsid w:val="000C03EC"/>
    <w:rsid w:val="000C3B77"/>
    <w:rsid w:val="000C5161"/>
    <w:rsid w:val="000C586C"/>
    <w:rsid w:val="000D2B25"/>
    <w:rsid w:val="000D3002"/>
    <w:rsid w:val="000D442B"/>
    <w:rsid w:val="000D526E"/>
    <w:rsid w:val="000F11FF"/>
    <w:rsid w:val="000F4348"/>
    <w:rsid w:val="000F5328"/>
    <w:rsid w:val="000F57B3"/>
    <w:rsid w:val="00100E8F"/>
    <w:rsid w:val="00102BA1"/>
    <w:rsid w:val="0010475B"/>
    <w:rsid w:val="00104B9A"/>
    <w:rsid w:val="00110237"/>
    <w:rsid w:val="00110CF1"/>
    <w:rsid w:val="00114B5E"/>
    <w:rsid w:val="00122D62"/>
    <w:rsid w:val="00123320"/>
    <w:rsid w:val="00126AC4"/>
    <w:rsid w:val="001308A4"/>
    <w:rsid w:val="00132F4E"/>
    <w:rsid w:val="0014084D"/>
    <w:rsid w:val="0014177B"/>
    <w:rsid w:val="00142A16"/>
    <w:rsid w:val="001432FB"/>
    <w:rsid w:val="001456C1"/>
    <w:rsid w:val="00146755"/>
    <w:rsid w:val="0015086C"/>
    <w:rsid w:val="00150D61"/>
    <w:rsid w:val="00152FCF"/>
    <w:rsid w:val="00160892"/>
    <w:rsid w:val="0016223A"/>
    <w:rsid w:val="00167E99"/>
    <w:rsid w:val="0017200F"/>
    <w:rsid w:val="001724CA"/>
    <w:rsid w:val="0017487E"/>
    <w:rsid w:val="00174A1E"/>
    <w:rsid w:val="00181183"/>
    <w:rsid w:val="001867D4"/>
    <w:rsid w:val="00186BC3"/>
    <w:rsid w:val="00192597"/>
    <w:rsid w:val="00192E4F"/>
    <w:rsid w:val="00194BC7"/>
    <w:rsid w:val="00195D27"/>
    <w:rsid w:val="0019672F"/>
    <w:rsid w:val="001A572E"/>
    <w:rsid w:val="001A5B7A"/>
    <w:rsid w:val="001A5C39"/>
    <w:rsid w:val="001A74A8"/>
    <w:rsid w:val="001B27FE"/>
    <w:rsid w:val="001B6711"/>
    <w:rsid w:val="001C20E8"/>
    <w:rsid w:val="001C75A6"/>
    <w:rsid w:val="001D1FF7"/>
    <w:rsid w:val="001D250F"/>
    <w:rsid w:val="001D25F3"/>
    <w:rsid w:val="001D34B8"/>
    <w:rsid w:val="001D483A"/>
    <w:rsid w:val="001D4E5B"/>
    <w:rsid w:val="001D5275"/>
    <w:rsid w:val="001E0090"/>
    <w:rsid w:val="001E39FF"/>
    <w:rsid w:val="001E5D30"/>
    <w:rsid w:val="001E6B16"/>
    <w:rsid w:val="001E739F"/>
    <w:rsid w:val="001E7556"/>
    <w:rsid w:val="001E7AAD"/>
    <w:rsid w:val="001F1435"/>
    <w:rsid w:val="001F160F"/>
    <w:rsid w:val="001F171C"/>
    <w:rsid w:val="001F30AC"/>
    <w:rsid w:val="001F5128"/>
    <w:rsid w:val="001F6759"/>
    <w:rsid w:val="001F761F"/>
    <w:rsid w:val="002013CE"/>
    <w:rsid w:val="00203E24"/>
    <w:rsid w:val="00207486"/>
    <w:rsid w:val="002102C4"/>
    <w:rsid w:val="00211076"/>
    <w:rsid w:val="002134B5"/>
    <w:rsid w:val="0021394F"/>
    <w:rsid w:val="0022173C"/>
    <w:rsid w:val="0022257C"/>
    <w:rsid w:val="002241E6"/>
    <w:rsid w:val="0022585E"/>
    <w:rsid w:val="00226D73"/>
    <w:rsid w:val="0023329B"/>
    <w:rsid w:val="0024085C"/>
    <w:rsid w:val="002431C2"/>
    <w:rsid w:val="00243DBC"/>
    <w:rsid w:val="002455AC"/>
    <w:rsid w:val="00246D88"/>
    <w:rsid w:val="00256571"/>
    <w:rsid w:val="002567E0"/>
    <w:rsid w:val="00257407"/>
    <w:rsid w:val="00257647"/>
    <w:rsid w:val="002605F1"/>
    <w:rsid w:val="002655F6"/>
    <w:rsid w:val="00265C31"/>
    <w:rsid w:val="002671DA"/>
    <w:rsid w:val="00267D05"/>
    <w:rsid w:val="00270598"/>
    <w:rsid w:val="00272819"/>
    <w:rsid w:val="00275A60"/>
    <w:rsid w:val="002766A0"/>
    <w:rsid w:val="00277728"/>
    <w:rsid w:val="00280611"/>
    <w:rsid w:val="00280CC7"/>
    <w:rsid w:val="002811DF"/>
    <w:rsid w:val="002827DB"/>
    <w:rsid w:val="002863F1"/>
    <w:rsid w:val="00286C78"/>
    <w:rsid w:val="00287BA2"/>
    <w:rsid w:val="00290B15"/>
    <w:rsid w:val="00291418"/>
    <w:rsid w:val="002936F1"/>
    <w:rsid w:val="00297506"/>
    <w:rsid w:val="00297D7E"/>
    <w:rsid w:val="002A2365"/>
    <w:rsid w:val="002A5EF5"/>
    <w:rsid w:val="002A61EB"/>
    <w:rsid w:val="002A6914"/>
    <w:rsid w:val="002B250F"/>
    <w:rsid w:val="002B3528"/>
    <w:rsid w:val="002B3D5F"/>
    <w:rsid w:val="002B5F37"/>
    <w:rsid w:val="002B66D5"/>
    <w:rsid w:val="002B71BD"/>
    <w:rsid w:val="002B77AD"/>
    <w:rsid w:val="002C159F"/>
    <w:rsid w:val="002C215A"/>
    <w:rsid w:val="002C5061"/>
    <w:rsid w:val="002C7948"/>
    <w:rsid w:val="002C7A44"/>
    <w:rsid w:val="002D03B3"/>
    <w:rsid w:val="002D692E"/>
    <w:rsid w:val="002D74F7"/>
    <w:rsid w:val="002E0A46"/>
    <w:rsid w:val="002E146B"/>
    <w:rsid w:val="002E4920"/>
    <w:rsid w:val="002E5939"/>
    <w:rsid w:val="002E623D"/>
    <w:rsid w:val="002E6709"/>
    <w:rsid w:val="002E7FC9"/>
    <w:rsid w:val="002F107F"/>
    <w:rsid w:val="002F4F26"/>
    <w:rsid w:val="002F5328"/>
    <w:rsid w:val="002F7C4C"/>
    <w:rsid w:val="00301198"/>
    <w:rsid w:val="00301D31"/>
    <w:rsid w:val="003026C8"/>
    <w:rsid w:val="00302EC8"/>
    <w:rsid w:val="00304196"/>
    <w:rsid w:val="0030532A"/>
    <w:rsid w:val="00306A13"/>
    <w:rsid w:val="0031565F"/>
    <w:rsid w:val="003264BA"/>
    <w:rsid w:val="003269C5"/>
    <w:rsid w:val="00326D1E"/>
    <w:rsid w:val="003278BB"/>
    <w:rsid w:val="00336F56"/>
    <w:rsid w:val="00337056"/>
    <w:rsid w:val="0034002C"/>
    <w:rsid w:val="00342FD2"/>
    <w:rsid w:val="003459B5"/>
    <w:rsid w:val="003461AC"/>
    <w:rsid w:val="00347B6B"/>
    <w:rsid w:val="00347C4A"/>
    <w:rsid w:val="00351A95"/>
    <w:rsid w:val="003524AF"/>
    <w:rsid w:val="0035680C"/>
    <w:rsid w:val="00356C8C"/>
    <w:rsid w:val="0035713C"/>
    <w:rsid w:val="0035747B"/>
    <w:rsid w:val="00364464"/>
    <w:rsid w:val="0036582B"/>
    <w:rsid w:val="003658CA"/>
    <w:rsid w:val="003704FA"/>
    <w:rsid w:val="00372D72"/>
    <w:rsid w:val="00376E64"/>
    <w:rsid w:val="00381148"/>
    <w:rsid w:val="00381B18"/>
    <w:rsid w:val="00385B6E"/>
    <w:rsid w:val="00390E45"/>
    <w:rsid w:val="003911FA"/>
    <w:rsid w:val="00396D5E"/>
    <w:rsid w:val="003A36D3"/>
    <w:rsid w:val="003A3B00"/>
    <w:rsid w:val="003A5AD0"/>
    <w:rsid w:val="003B2585"/>
    <w:rsid w:val="003B560B"/>
    <w:rsid w:val="003C1158"/>
    <w:rsid w:val="003C14FA"/>
    <w:rsid w:val="003C23C6"/>
    <w:rsid w:val="003C29DE"/>
    <w:rsid w:val="003C50AC"/>
    <w:rsid w:val="003D0D9A"/>
    <w:rsid w:val="003D1ADF"/>
    <w:rsid w:val="003D1BCC"/>
    <w:rsid w:val="003D1C48"/>
    <w:rsid w:val="003D4170"/>
    <w:rsid w:val="003D5035"/>
    <w:rsid w:val="003E25EF"/>
    <w:rsid w:val="003E3B5C"/>
    <w:rsid w:val="003E3D78"/>
    <w:rsid w:val="003E443B"/>
    <w:rsid w:val="003F0965"/>
    <w:rsid w:val="003F42CF"/>
    <w:rsid w:val="00400220"/>
    <w:rsid w:val="004006EE"/>
    <w:rsid w:val="00400960"/>
    <w:rsid w:val="00400EF4"/>
    <w:rsid w:val="00402535"/>
    <w:rsid w:val="0041074E"/>
    <w:rsid w:val="004107DD"/>
    <w:rsid w:val="00413E14"/>
    <w:rsid w:val="004221FD"/>
    <w:rsid w:val="00422C75"/>
    <w:rsid w:val="00422E15"/>
    <w:rsid w:val="00423A6A"/>
    <w:rsid w:val="00424C2F"/>
    <w:rsid w:val="004269BF"/>
    <w:rsid w:val="00432A14"/>
    <w:rsid w:val="00432B3A"/>
    <w:rsid w:val="004337B4"/>
    <w:rsid w:val="00435182"/>
    <w:rsid w:val="004356C7"/>
    <w:rsid w:val="00443DFD"/>
    <w:rsid w:val="00443E45"/>
    <w:rsid w:val="00444459"/>
    <w:rsid w:val="00451C9E"/>
    <w:rsid w:val="00455713"/>
    <w:rsid w:val="0045747F"/>
    <w:rsid w:val="00457E1E"/>
    <w:rsid w:val="00460D50"/>
    <w:rsid w:val="00460E63"/>
    <w:rsid w:val="00461674"/>
    <w:rsid w:val="00464895"/>
    <w:rsid w:val="00464CC2"/>
    <w:rsid w:val="00465EC9"/>
    <w:rsid w:val="00473B5B"/>
    <w:rsid w:val="00474CF2"/>
    <w:rsid w:val="00477D5E"/>
    <w:rsid w:val="00481469"/>
    <w:rsid w:val="00486612"/>
    <w:rsid w:val="0048675E"/>
    <w:rsid w:val="004905FF"/>
    <w:rsid w:val="004906BF"/>
    <w:rsid w:val="00490793"/>
    <w:rsid w:val="00495340"/>
    <w:rsid w:val="004956E3"/>
    <w:rsid w:val="00495D61"/>
    <w:rsid w:val="00497993"/>
    <w:rsid w:val="004B0023"/>
    <w:rsid w:val="004B01BF"/>
    <w:rsid w:val="004B1A51"/>
    <w:rsid w:val="004B324E"/>
    <w:rsid w:val="004B4257"/>
    <w:rsid w:val="004B756B"/>
    <w:rsid w:val="004C06B7"/>
    <w:rsid w:val="004C072B"/>
    <w:rsid w:val="004C20B0"/>
    <w:rsid w:val="004C4684"/>
    <w:rsid w:val="004C4715"/>
    <w:rsid w:val="004C50E2"/>
    <w:rsid w:val="004C6B75"/>
    <w:rsid w:val="004C7180"/>
    <w:rsid w:val="004D41F9"/>
    <w:rsid w:val="004D5277"/>
    <w:rsid w:val="004E031E"/>
    <w:rsid w:val="004E18FA"/>
    <w:rsid w:val="004E231D"/>
    <w:rsid w:val="004E433C"/>
    <w:rsid w:val="004E7617"/>
    <w:rsid w:val="004F48DC"/>
    <w:rsid w:val="004F75B8"/>
    <w:rsid w:val="004F7B4D"/>
    <w:rsid w:val="0050088A"/>
    <w:rsid w:val="005012EC"/>
    <w:rsid w:val="00502A29"/>
    <w:rsid w:val="00506310"/>
    <w:rsid w:val="0050636E"/>
    <w:rsid w:val="00510C40"/>
    <w:rsid w:val="00511163"/>
    <w:rsid w:val="0051416B"/>
    <w:rsid w:val="00517B28"/>
    <w:rsid w:val="00517E67"/>
    <w:rsid w:val="00520DC4"/>
    <w:rsid w:val="00521941"/>
    <w:rsid w:val="00525A32"/>
    <w:rsid w:val="00526752"/>
    <w:rsid w:val="00530252"/>
    <w:rsid w:val="00530741"/>
    <w:rsid w:val="00532428"/>
    <w:rsid w:val="00537DD5"/>
    <w:rsid w:val="0054276C"/>
    <w:rsid w:val="00543A29"/>
    <w:rsid w:val="00545B65"/>
    <w:rsid w:val="0054789E"/>
    <w:rsid w:val="005479ED"/>
    <w:rsid w:val="00552586"/>
    <w:rsid w:val="005571E9"/>
    <w:rsid w:val="00557999"/>
    <w:rsid w:val="00557D80"/>
    <w:rsid w:val="00561789"/>
    <w:rsid w:val="005618A8"/>
    <w:rsid w:val="0056381E"/>
    <w:rsid w:val="00567E17"/>
    <w:rsid w:val="0057160D"/>
    <w:rsid w:val="00572E52"/>
    <w:rsid w:val="0058165C"/>
    <w:rsid w:val="00581A89"/>
    <w:rsid w:val="00583243"/>
    <w:rsid w:val="00583B8E"/>
    <w:rsid w:val="00583C3A"/>
    <w:rsid w:val="00592F5D"/>
    <w:rsid w:val="00594FCB"/>
    <w:rsid w:val="0059513C"/>
    <w:rsid w:val="005A0AA3"/>
    <w:rsid w:val="005A1ADA"/>
    <w:rsid w:val="005A2589"/>
    <w:rsid w:val="005A36F7"/>
    <w:rsid w:val="005A3FEC"/>
    <w:rsid w:val="005A4AC4"/>
    <w:rsid w:val="005A6BB6"/>
    <w:rsid w:val="005A6D47"/>
    <w:rsid w:val="005B0788"/>
    <w:rsid w:val="005B23E6"/>
    <w:rsid w:val="005B35B4"/>
    <w:rsid w:val="005B3DF7"/>
    <w:rsid w:val="005B6187"/>
    <w:rsid w:val="005C1B04"/>
    <w:rsid w:val="005C1DBF"/>
    <w:rsid w:val="005C27B8"/>
    <w:rsid w:val="005C3A2A"/>
    <w:rsid w:val="005C4F34"/>
    <w:rsid w:val="005C56AD"/>
    <w:rsid w:val="005C6009"/>
    <w:rsid w:val="005D4703"/>
    <w:rsid w:val="005D5848"/>
    <w:rsid w:val="005D6E6A"/>
    <w:rsid w:val="005E3C19"/>
    <w:rsid w:val="005E4D64"/>
    <w:rsid w:val="005E73EB"/>
    <w:rsid w:val="005F0836"/>
    <w:rsid w:val="005F1039"/>
    <w:rsid w:val="005F1BF5"/>
    <w:rsid w:val="005F2083"/>
    <w:rsid w:val="005F2CB6"/>
    <w:rsid w:val="005F449B"/>
    <w:rsid w:val="005F543A"/>
    <w:rsid w:val="005F639E"/>
    <w:rsid w:val="0060227A"/>
    <w:rsid w:val="00603E5F"/>
    <w:rsid w:val="00606582"/>
    <w:rsid w:val="00612855"/>
    <w:rsid w:val="00613D0E"/>
    <w:rsid w:val="0061624C"/>
    <w:rsid w:val="006205C2"/>
    <w:rsid w:val="006211C8"/>
    <w:rsid w:val="006221F9"/>
    <w:rsid w:val="00622A2F"/>
    <w:rsid w:val="00623E85"/>
    <w:rsid w:val="0062606D"/>
    <w:rsid w:val="00631511"/>
    <w:rsid w:val="00633CA6"/>
    <w:rsid w:val="006358A8"/>
    <w:rsid w:val="00636EE3"/>
    <w:rsid w:val="00637A50"/>
    <w:rsid w:val="00644D48"/>
    <w:rsid w:val="00645BC3"/>
    <w:rsid w:val="00650972"/>
    <w:rsid w:val="00651611"/>
    <w:rsid w:val="006533A1"/>
    <w:rsid w:val="00654A6A"/>
    <w:rsid w:val="00654D55"/>
    <w:rsid w:val="006570F1"/>
    <w:rsid w:val="00657A9B"/>
    <w:rsid w:val="00661830"/>
    <w:rsid w:val="00661BF5"/>
    <w:rsid w:val="00662545"/>
    <w:rsid w:val="00664678"/>
    <w:rsid w:val="006665AE"/>
    <w:rsid w:val="00666B09"/>
    <w:rsid w:val="006677E2"/>
    <w:rsid w:val="00672041"/>
    <w:rsid w:val="00675053"/>
    <w:rsid w:val="00677525"/>
    <w:rsid w:val="00680C03"/>
    <w:rsid w:val="00681AA0"/>
    <w:rsid w:val="006844C7"/>
    <w:rsid w:val="00684832"/>
    <w:rsid w:val="00686E8A"/>
    <w:rsid w:val="006879AF"/>
    <w:rsid w:val="00690E8C"/>
    <w:rsid w:val="0069188F"/>
    <w:rsid w:val="00691B0B"/>
    <w:rsid w:val="00693157"/>
    <w:rsid w:val="00695388"/>
    <w:rsid w:val="00695E27"/>
    <w:rsid w:val="006974D3"/>
    <w:rsid w:val="006A0051"/>
    <w:rsid w:val="006A4ADF"/>
    <w:rsid w:val="006B077E"/>
    <w:rsid w:val="006B1AAC"/>
    <w:rsid w:val="006B4718"/>
    <w:rsid w:val="006B62EC"/>
    <w:rsid w:val="006C0A69"/>
    <w:rsid w:val="006C15E9"/>
    <w:rsid w:val="006C4E8D"/>
    <w:rsid w:val="006C5428"/>
    <w:rsid w:val="006D1C2D"/>
    <w:rsid w:val="006D4FA1"/>
    <w:rsid w:val="006E194C"/>
    <w:rsid w:val="006E2381"/>
    <w:rsid w:val="006E2FC2"/>
    <w:rsid w:val="006E711B"/>
    <w:rsid w:val="006F0CB5"/>
    <w:rsid w:val="006F1969"/>
    <w:rsid w:val="006F396B"/>
    <w:rsid w:val="006F4052"/>
    <w:rsid w:val="006F4332"/>
    <w:rsid w:val="006F5C8C"/>
    <w:rsid w:val="0071032E"/>
    <w:rsid w:val="007143E9"/>
    <w:rsid w:val="00714589"/>
    <w:rsid w:val="00714907"/>
    <w:rsid w:val="007150C4"/>
    <w:rsid w:val="00716F15"/>
    <w:rsid w:val="00717978"/>
    <w:rsid w:val="00717F24"/>
    <w:rsid w:val="00726173"/>
    <w:rsid w:val="007267A9"/>
    <w:rsid w:val="00726D2E"/>
    <w:rsid w:val="007305F5"/>
    <w:rsid w:val="00731FA2"/>
    <w:rsid w:val="00736A09"/>
    <w:rsid w:val="00740517"/>
    <w:rsid w:val="007428DB"/>
    <w:rsid w:val="0074481A"/>
    <w:rsid w:val="007529AA"/>
    <w:rsid w:val="0075544A"/>
    <w:rsid w:val="00756A41"/>
    <w:rsid w:val="007620A8"/>
    <w:rsid w:val="007640F0"/>
    <w:rsid w:val="0077204A"/>
    <w:rsid w:val="00774F8C"/>
    <w:rsid w:val="00776A6F"/>
    <w:rsid w:val="00777F68"/>
    <w:rsid w:val="00780331"/>
    <w:rsid w:val="0078591B"/>
    <w:rsid w:val="0078638F"/>
    <w:rsid w:val="00787574"/>
    <w:rsid w:val="007915BA"/>
    <w:rsid w:val="00793C2E"/>
    <w:rsid w:val="00796D24"/>
    <w:rsid w:val="007A287A"/>
    <w:rsid w:val="007A511E"/>
    <w:rsid w:val="007A5B3B"/>
    <w:rsid w:val="007A647F"/>
    <w:rsid w:val="007B06A2"/>
    <w:rsid w:val="007B5151"/>
    <w:rsid w:val="007B5327"/>
    <w:rsid w:val="007B552C"/>
    <w:rsid w:val="007B6806"/>
    <w:rsid w:val="007C203A"/>
    <w:rsid w:val="007C2A9D"/>
    <w:rsid w:val="007C4900"/>
    <w:rsid w:val="007C66F3"/>
    <w:rsid w:val="007C77E4"/>
    <w:rsid w:val="007D378D"/>
    <w:rsid w:val="007D4577"/>
    <w:rsid w:val="007D59E4"/>
    <w:rsid w:val="007E04E8"/>
    <w:rsid w:val="007E0E12"/>
    <w:rsid w:val="007E10AC"/>
    <w:rsid w:val="007E14B9"/>
    <w:rsid w:val="007E1EC7"/>
    <w:rsid w:val="007E6673"/>
    <w:rsid w:val="007E67E3"/>
    <w:rsid w:val="007E7168"/>
    <w:rsid w:val="007E73D1"/>
    <w:rsid w:val="007E7DA2"/>
    <w:rsid w:val="007F30DE"/>
    <w:rsid w:val="00800730"/>
    <w:rsid w:val="00802F7B"/>
    <w:rsid w:val="00804A5C"/>
    <w:rsid w:val="00805FD5"/>
    <w:rsid w:val="00806209"/>
    <w:rsid w:val="00806F72"/>
    <w:rsid w:val="008111CA"/>
    <w:rsid w:val="008114D1"/>
    <w:rsid w:val="008116E9"/>
    <w:rsid w:val="00811AB2"/>
    <w:rsid w:val="00811E51"/>
    <w:rsid w:val="00813AE3"/>
    <w:rsid w:val="00813BCF"/>
    <w:rsid w:val="00814082"/>
    <w:rsid w:val="00820F74"/>
    <w:rsid w:val="0082359B"/>
    <w:rsid w:val="008321DA"/>
    <w:rsid w:val="00835659"/>
    <w:rsid w:val="00835672"/>
    <w:rsid w:val="00840577"/>
    <w:rsid w:val="00840B5E"/>
    <w:rsid w:val="00840F7E"/>
    <w:rsid w:val="00843C89"/>
    <w:rsid w:val="008475F4"/>
    <w:rsid w:val="00856120"/>
    <w:rsid w:val="00856F9B"/>
    <w:rsid w:val="008602D8"/>
    <w:rsid w:val="00861AF8"/>
    <w:rsid w:val="00862CE2"/>
    <w:rsid w:val="00867172"/>
    <w:rsid w:val="00871118"/>
    <w:rsid w:val="00871E15"/>
    <w:rsid w:val="00875E3E"/>
    <w:rsid w:val="008760CA"/>
    <w:rsid w:val="00876F6D"/>
    <w:rsid w:val="00882033"/>
    <w:rsid w:val="008825E6"/>
    <w:rsid w:val="0089061F"/>
    <w:rsid w:val="0089103A"/>
    <w:rsid w:val="008959E3"/>
    <w:rsid w:val="008A31F5"/>
    <w:rsid w:val="008A4221"/>
    <w:rsid w:val="008A5135"/>
    <w:rsid w:val="008A799A"/>
    <w:rsid w:val="008A79A3"/>
    <w:rsid w:val="008B1EE8"/>
    <w:rsid w:val="008B2FC3"/>
    <w:rsid w:val="008B60CF"/>
    <w:rsid w:val="008B6C82"/>
    <w:rsid w:val="008B6EC7"/>
    <w:rsid w:val="008C4927"/>
    <w:rsid w:val="008C6276"/>
    <w:rsid w:val="008D0C67"/>
    <w:rsid w:val="008D0EB4"/>
    <w:rsid w:val="008D476B"/>
    <w:rsid w:val="008D48CA"/>
    <w:rsid w:val="008D7B6C"/>
    <w:rsid w:val="008E4242"/>
    <w:rsid w:val="008F099A"/>
    <w:rsid w:val="008F0F56"/>
    <w:rsid w:val="008F22A2"/>
    <w:rsid w:val="008F2E09"/>
    <w:rsid w:val="008F4411"/>
    <w:rsid w:val="008F4A18"/>
    <w:rsid w:val="008F5611"/>
    <w:rsid w:val="008F56A5"/>
    <w:rsid w:val="008F5CA2"/>
    <w:rsid w:val="008F7036"/>
    <w:rsid w:val="009012A6"/>
    <w:rsid w:val="00901FED"/>
    <w:rsid w:val="009065CF"/>
    <w:rsid w:val="009128AA"/>
    <w:rsid w:val="00912C0F"/>
    <w:rsid w:val="00913944"/>
    <w:rsid w:val="00913DA7"/>
    <w:rsid w:val="00916D07"/>
    <w:rsid w:val="009175AB"/>
    <w:rsid w:val="00917AB4"/>
    <w:rsid w:val="00925421"/>
    <w:rsid w:val="009254AE"/>
    <w:rsid w:val="00926488"/>
    <w:rsid w:val="0092659A"/>
    <w:rsid w:val="00926794"/>
    <w:rsid w:val="00933F89"/>
    <w:rsid w:val="0093765B"/>
    <w:rsid w:val="00937B2F"/>
    <w:rsid w:val="0094029A"/>
    <w:rsid w:val="00941185"/>
    <w:rsid w:val="00942051"/>
    <w:rsid w:val="00942345"/>
    <w:rsid w:val="00943522"/>
    <w:rsid w:val="009475C8"/>
    <w:rsid w:val="00953762"/>
    <w:rsid w:val="00954793"/>
    <w:rsid w:val="00954D2C"/>
    <w:rsid w:val="00956A9D"/>
    <w:rsid w:val="00964AE3"/>
    <w:rsid w:val="0096598C"/>
    <w:rsid w:val="00975F74"/>
    <w:rsid w:val="0097747C"/>
    <w:rsid w:val="00982324"/>
    <w:rsid w:val="00983C41"/>
    <w:rsid w:val="009859F8"/>
    <w:rsid w:val="00986439"/>
    <w:rsid w:val="0098751F"/>
    <w:rsid w:val="0099031F"/>
    <w:rsid w:val="00991733"/>
    <w:rsid w:val="0099329D"/>
    <w:rsid w:val="00993A75"/>
    <w:rsid w:val="00994261"/>
    <w:rsid w:val="009A7437"/>
    <w:rsid w:val="009A7DDA"/>
    <w:rsid w:val="009B0877"/>
    <w:rsid w:val="009B16E4"/>
    <w:rsid w:val="009B2AF0"/>
    <w:rsid w:val="009B4B33"/>
    <w:rsid w:val="009B67EE"/>
    <w:rsid w:val="009B6ADE"/>
    <w:rsid w:val="009B72BB"/>
    <w:rsid w:val="009B7E88"/>
    <w:rsid w:val="009C30E4"/>
    <w:rsid w:val="009C511E"/>
    <w:rsid w:val="009D0913"/>
    <w:rsid w:val="009D2D50"/>
    <w:rsid w:val="009D47AF"/>
    <w:rsid w:val="009D64C4"/>
    <w:rsid w:val="009D7CF4"/>
    <w:rsid w:val="009E13ED"/>
    <w:rsid w:val="009F7425"/>
    <w:rsid w:val="00A01D3A"/>
    <w:rsid w:val="00A03561"/>
    <w:rsid w:val="00A0516B"/>
    <w:rsid w:val="00A06903"/>
    <w:rsid w:val="00A07CA2"/>
    <w:rsid w:val="00A12DE4"/>
    <w:rsid w:val="00A1324D"/>
    <w:rsid w:val="00A13D2B"/>
    <w:rsid w:val="00A16887"/>
    <w:rsid w:val="00A20FA8"/>
    <w:rsid w:val="00A2153A"/>
    <w:rsid w:val="00A26979"/>
    <w:rsid w:val="00A275AA"/>
    <w:rsid w:val="00A306C6"/>
    <w:rsid w:val="00A349D9"/>
    <w:rsid w:val="00A3588E"/>
    <w:rsid w:val="00A37C7F"/>
    <w:rsid w:val="00A37E6D"/>
    <w:rsid w:val="00A40984"/>
    <w:rsid w:val="00A40BCB"/>
    <w:rsid w:val="00A416DE"/>
    <w:rsid w:val="00A422A7"/>
    <w:rsid w:val="00A441CB"/>
    <w:rsid w:val="00A4712C"/>
    <w:rsid w:val="00A52DA9"/>
    <w:rsid w:val="00A540C0"/>
    <w:rsid w:val="00A5587D"/>
    <w:rsid w:val="00A574F8"/>
    <w:rsid w:val="00A61163"/>
    <w:rsid w:val="00A63793"/>
    <w:rsid w:val="00A66D31"/>
    <w:rsid w:val="00A67492"/>
    <w:rsid w:val="00A7349C"/>
    <w:rsid w:val="00A74A3F"/>
    <w:rsid w:val="00A7740B"/>
    <w:rsid w:val="00A8012F"/>
    <w:rsid w:val="00A8115F"/>
    <w:rsid w:val="00A812CE"/>
    <w:rsid w:val="00A82473"/>
    <w:rsid w:val="00A8406A"/>
    <w:rsid w:val="00A86F26"/>
    <w:rsid w:val="00A91CFC"/>
    <w:rsid w:val="00A92DE4"/>
    <w:rsid w:val="00A93D36"/>
    <w:rsid w:val="00A94043"/>
    <w:rsid w:val="00A95717"/>
    <w:rsid w:val="00AA6421"/>
    <w:rsid w:val="00AA79DB"/>
    <w:rsid w:val="00AB0667"/>
    <w:rsid w:val="00AB3809"/>
    <w:rsid w:val="00AB44C0"/>
    <w:rsid w:val="00AB492F"/>
    <w:rsid w:val="00AB6C1C"/>
    <w:rsid w:val="00AC37E1"/>
    <w:rsid w:val="00AC4C39"/>
    <w:rsid w:val="00AC4D9D"/>
    <w:rsid w:val="00AC6F26"/>
    <w:rsid w:val="00AD1ABC"/>
    <w:rsid w:val="00AD4150"/>
    <w:rsid w:val="00AD5B83"/>
    <w:rsid w:val="00AE0495"/>
    <w:rsid w:val="00AE51F7"/>
    <w:rsid w:val="00AF0C73"/>
    <w:rsid w:val="00AF0FDA"/>
    <w:rsid w:val="00AF1486"/>
    <w:rsid w:val="00AF1FB7"/>
    <w:rsid w:val="00AF5131"/>
    <w:rsid w:val="00AF60F4"/>
    <w:rsid w:val="00B01164"/>
    <w:rsid w:val="00B01276"/>
    <w:rsid w:val="00B01F5C"/>
    <w:rsid w:val="00B0506F"/>
    <w:rsid w:val="00B06A95"/>
    <w:rsid w:val="00B07303"/>
    <w:rsid w:val="00B1170A"/>
    <w:rsid w:val="00B1180D"/>
    <w:rsid w:val="00B11CEA"/>
    <w:rsid w:val="00B15F50"/>
    <w:rsid w:val="00B17366"/>
    <w:rsid w:val="00B1740D"/>
    <w:rsid w:val="00B24BC0"/>
    <w:rsid w:val="00B2527B"/>
    <w:rsid w:val="00B26EB1"/>
    <w:rsid w:val="00B2755A"/>
    <w:rsid w:val="00B3029E"/>
    <w:rsid w:val="00B3520D"/>
    <w:rsid w:val="00B357D1"/>
    <w:rsid w:val="00B36793"/>
    <w:rsid w:val="00B3795A"/>
    <w:rsid w:val="00B400ED"/>
    <w:rsid w:val="00B410E9"/>
    <w:rsid w:val="00B43BB8"/>
    <w:rsid w:val="00B43BD4"/>
    <w:rsid w:val="00B43E63"/>
    <w:rsid w:val="00B447DD"/>
    <w:rsid w:val="00B4574D"/>
    <w:rsid w:val="00B45A59"/>
    <w:rsid w:val="00B46218"/>
    <w:rsid w:val="00B504FE"/>
    <w:rsid w:val="00B50906"/>
    <w:rsid w:val="00B52542"/>
    <w:rsid w:val="00B53388"/>
    <w:rsid w:val="00B56C44"/>
    <w:rsid w:val="00B57131"/>
    <w:rsid w:val="00B636F6"/>
    <w:rsid w:val="00B63701"/>
    <w:rsid w:val="00B665BA"/>
    <w:rsid w:val="00B678B8"/>
    <w:rsid w:val="00B7076D"/>
    <w:rsid w:val="00B70CF3"/>
    <w:rsid w:val="00B7208D"/>
    <w:rsid w:val="00B766D6"/>
    <w:rsid w:val="00B83359"/>
    <w:rsid w:val="00B91253"/>
    <w:rsid w:val="00B91F93"/>
    <w:rsid w:val="00B927CA"/>
    <w:rsid w:val="00B92971"/>
    <w:rsid w:val="00B93439"/>
    <w:rsid w:val="00B94140"/>
    <w:rsid w:val="00B96D77"/>
    <w:rsid w:val="00BA02A4"/>
    <w:rsid w:val="00BA0690"/>
    <w:rsid w:val="00BA3E20"/>
    <w:rsid w:val="00BA40CD"/>
    <w:rsid w:val="00BA430F"/>
    <w:rsid w:val="00BB0E6A"/>
    <w:rsid w:val="00BB3E1E"/>
    <w:rsid w:val="00BB40DF"/>
    <w:rsid w:val="00BB76D5"/>
    <w:rsid w:val="00BB76E6"/>
    <w:rsid w:val="00BC0B42"/>
    <w:rsid w:val="00BC25B9"/>
    <w:rsid w:val="00BC5508"/>
    <w:rsid w:val="00BC6AC1"/>
    <w:rsid w:val="00BC7F6C"/>
    <w:rsid w:val="00BD154F"/>
    <w:rsid w:val="00BD419C"/>
    <w:rsid w:val="00BD4DAD"/>
    <w:rsid w:val="00BD744B"/>
    <w:rsid w:val="00BE10C5"/>
    <w:rsid w:val="00BE5C91"/>
    <w:rsid w:val="00BE5F59"/>
    <w:rsid w:val="00BF13B6"/>
    <w:rsid w:val="00C017E1"/>
    <w:rsid w:val="00C02346"/>
    <w:rsid w:val="00C026C7"/>
    <w:rsid w:val="00C051F0"/>
    <w:rsid w:val="00C13338"/>
    <w:rsid w:val="00C142E4"/>
    <w:rsid w:val="00C14667"/>
    <w:rsid w:val="00C14F92"/>
    <w:rsid w:val="00C23A0F"/>
    <w:rsid w:val="00C25F88"/>
    <w:rsid w:val="00C35664"/>
    <w:rsid w:val="00C361E3"/>
    <w:rsid w:val="00C37144"/>
    <w:rsid w:val="00C37B42"/>
    <w:rsid w:val="00C4007B"/>
    <w:rsid w:val="00C4190E"/>
    <w:rsid w:val="00C42952"/>
    <w:rsid w:val="00C42FCA"/>
    <w:rsid w:val="00C43000"/>
    <w:rsid w:val="00C45A90"/>
    <w:rsid w:val="00C473EB"/>
    <w:rsid w:val="00C50111"/>
    <w:rsid w:val="00C52B5F"/>
    <w:rsid w:val="00C53F32"/>
    <w:rsid w:val="00C54FEC"/>
    <w:rsid w:val="00C5796D"/>
    <w:rsid w:val="00C57FA7"/>
    <w:rsid w:val="00C702D0"/>
    <w:rsid w:val="00C705EF"/>
    <w:rsid w:val="00C713FC"/>
    <w:rsid w:val="00C727E1"/>
    <w:rsid w:val="00C72B8C"/>
    <w:rsid w:val="00C73D8C"/>
    <w:rsid w:val="00C809D0"/>
    <w:rsid w:val="00C82857"/>
    <w:rsid w:val="00C835C4"/>
    <w:rsid w:val="00C85D5F"/>
    <w:rsid w:val="00C900F2"/>
    <w:rsid w:val="00C93455"/>
    <w:rsid w:val="00C94457"/>
    <w:rsid w:val="00CA66EE"/>
    <w:rsid w:val="00CB005C"/>
    <w:rsid w:val="00CB0B5E"/>
    <w:rsid w:val="00CB1080"/>
    <w:rsid w:val="00CB154F"/>
    <w:rsid w:val="00CB7055"/>
    <w:rsid w:val="00CC185C"/>
    <w:rsid w:val="00CC346D"/>
    <w:rsid w:val="00CC360C"/>
    <w:rsid w:val="00CC36CE"/>
    <w:rsid w:val="00CC445D"/>
    <w:rsid w:val="00CC5430"/>
    <w:rsid w:val="00CC5ACB"/>
    <w:rsid w:val="00CD0499"/>
    <w:rsid w:val="00CD1FB6"/>
    <w:rsid w:val="00CD2692"/>
    <w:rsid w:val="00CD4A30"/>
    <w:rsid w:val="00CD51F2"/>
    <w:rsid w:val="00CD635D"/>
    <w:rsid w:val="00CE067F"/>
    <w:rsid w:val="00CE1253"/>
    <w:rsid w:val="00CE1C50"/>
    <w:rsid w:val="00CE3B00"/>
    <w:rsid w:val="00CE5058"/>
    <w:rsid w:val="00CE5DD3"/>
    <w:rsid w:val="00CE6ADE"/>
    <w:rsid w:val="00CF569A"/>
    <w:rsid w:val="00D034BC"/>
    <w:rsid w:val="00D07D06"/>
    <w:rsid w:val="00D07D41"/>
    <w:rsid w:val="00D109D2"/>
    <w:rsid w:val="00D161D3"/>
    <w:rsid w:val="00D17AC5"/>
    <w:rsid w:val="00D20969"/>
    <w:rsid w:val="00D23C25"/>
    <w:rsid w:val="00D30E6D"/>
    <w:rsid w:val="00D31368"/>
    <w:rsid w:val="00D36C0F"/>
    <w:rsid w:val="00D36D0D"/>
    <w:rsid w:val="00D40F68"/>
    <w:rsid w:val="00D453EE"/>
    <w:rsid w:val="00D455AF"/>
    <w:rsid w:val="00D4669B"/>
    <w:rsid w:val="00D471A4"/>
    <w:rsid w:val="00D47597"/>
    <w:rsid w:val="00D52F49"/>
    <w:rsid w:val="00D530E5"/>
    <w:rsid w:val="00D5340A"/>
    <w:rsid w:val="00D53D7F"/>
    <w:rsid w:val="00D5624D"/>
    <w:rsid w:val="00D61C00"/>
    <w:rsid w:val="00D6504B"/>
    <w:rsid w:val="00D65D20"/>
    <w:rsid w:val="00D67C2D"/>
    <w:rsid w:val="00D73B44"/>
    <w:rsid w:val="00D84029"/>
    <w:rsid w:val="00D862B5"/>
    <w:rsid w:val="00D87A1E"/>
    <w:rsid w:val="00DA4A0B"/>
    <w:rsid w:val="00DB23FD"/>
    <w:rsid w:val="00DB6AA0"/>
    <w:rsid w:val="00DC0771"/>
    <w:rsid w:val="00DC2575"/>
    <w:rsid w:val="00DC6B21"/>
    <w:rsid w:val="00DC6DDB"/>
    <w:rsid w:val="00DC6E07"/>
    <w:rsid w:val="00DD1191"/>
    <w:rsid w:val="00DD17F7"/>
    <w:rsid w:val="00DD26EA"/>
    <w:rsid w:val="00DD2A41"/>
    <w:rsid w:val="00DD2B18"/>
    <w:rsid w:val="00DD3229"/>
    <w:rsid w:val="00DD444C"/>
    <w:rsid w:val="00DD5724"/>
    <w:rsid w:val="00DD7C0B"/>
    <w:rsid w:val="00DE4335"/>
    <w:rsid w:val="00DF4180"/>
    <w:rsid w:val="00DF6E86"/>
    <w:rsid w:val="00E01F2A"/>
    <w:rsid w:val="00E03F2A"/>
    <w:rsid w:val="00E06FB2"/>
    <w:rsid w:val="00E07B66"/>
    <w:rsid w:val="00E07C0C"/>
    <w:rsid w:val="00E12A6B"/>
    <w:rsid w:val="00E13797"/>
    <w:rsid w:val="00E1415D"/>
    <w:rsid w:val="00E159D0"/>
    <w:rsid w:val="00E168F0"/>
    <w:rsid w:val="00E2167F"/>
    <w:rsid w:val="00E22E61"/>
    <w:rsid w:val="00E2465E"/>
    <w:rsid w:val="00E260F7"/>
    <w:rsid w:val="00E26A33"/>
    <w:rsid w:val="00E3169A"/>
    <w:rsid w:val="00E31ECA"/>
    <w:rsid w:val="00E34BC1"/>
    <w:rsid w:val="00E36830"/>
    <w:rsid w:val="00E37EE7"/>
    <w:rsid w:val="00E40F71"/>
    <w:rsid w:val="00E41565"/>
    <w:rsid w:val="00E41628"/>
    <w:rsid w:val="00E42D39"/>
    <w:rsid w:val="00E4431C"/>
    <w:rsid w:val="00E44FFC"/>
    <w:rsid w:val="00E455AE"/>
    <w:rsid w:val="00E46A0D"/>
    <w:rsid w:val="00E47860"/>
    <w:rsid w:val="00E53F12"/>
    <w:rsid w:val="00E5612A"/>
    <w:rsid w:val="00E56A48"/>
    <w:rsid w:val="00E602BA"/>
    <w:rsid w:val="00E60689"/>
    <w:rsid w:val="00E627CB"/>
    <w:rsid w:val="00E62E6D"/>
    <w:rsid w:val="00E65017"/>
    <w:rsid w:val="00E65CA9"/>
    <w:rsid w:val="00E67892"/>
    <w:rsid w:val="00E71014"/>
    <w:rsid w:val="00E736AB"/>
    <w:rsid w:val="00E74A07"/>
    <w:rsid w:val="00E753FF"/>
    <w:rsid w:val="00E767D6"/>
    <w:rsid w:val="00E8051F"/>
    <w:rsid w:val="00E85473"/>
    <w:rsid w:val="00E85C00"/>
    <w:rsid w:val="00E870B3"/>
    <w:rsid w:val="00E87185"/>
    <w:rsid w:val="00E92470"/>
    <w:rsid w:val="00E93DEA"/>
    <w:rsid w:val="00E9454A"/>
    <w:rsid w:val="00E94812"/>
    <w:rsid w:val="00E95D0C"/>
    <w:rsid w:val="00EA3766"/>
    <w:rsid w:val="00EA39C0"/>
    <w:rsid w:val="00EA4535"/>
    <w:rsid w:val="00EA6E92"/>
    <w:rsid w:val="00EA6EF3"/>
    <w:rsid w:val="00EB6A02"/>
    <w:rsid w:val="00EC0370"/>
    <w:rsid w:val="00EC06C2"/>
    <w:rsid w:val="00EC11C0"/>
    <w:rsid w:val="00EC1F6B"/>
    <w:rsid w:val="00EC3585"/>
    <w:rsid w:val="00EC4999"/>
    <w:rsid w:val="00EC4B92"/>
    <w:rsid w:val="00EC62D4"/>
    <w:rsid w:val="00ED0025"/>
    <w:rsid w:val="00ED3DE9"/>
    <w:rsid w:val="00ED7471"/>
    <w:rsid w:val="00ED7980"/>
    <w:rsid w:val="00EE2840"/>
    <w:rsid w:val="00EE3B62"/>
    <w:rsid w:val="00EE408F"/>
    <w:rsid w:val="00EE43C2"/>
    <w:rsid w:val="00EE5891"/>
    <w:rsid w:val="00EE58A1"/>
    <w:rsid w:val="00EF05B8"/>
    <w:rsid w:val="00EF6CB4"/>
    <w:rsid w:val="00F036EF"/>
    <w:rsid w:val="00F055F4"/>
    <w:rsid w:val="00F063BA"/>
    <w:rsid w:val="00F13909"/>
    <w:rsid w:val="00F16BCE"/>
    <w:rsid w:val="00F1717B"/>
    <w:rsid w:val="00F30192"/>
    <w:rsid w:val="00F30E7E"/>
    <w:rsid w:val="00F31348"/>
    <w:rsid w:val="00F32726"/>
    <w:rsid w:val="00F334B6"/>
    <w:rsid w:val="00F3715E"/>
    <w:rsid w:val="00F4145F"/>
    <w:rsid w:val="00F4425B"/>
    <w:rsid w:val="00F4432E"/>
    <w:rsid w:val="00F4606C"/>
    <w:rsid w:val="00F472FB"/>
    <w:rsid w:val="00F553D5"/>
    <w:rsid w:val="00F60002"/>
    <w:rsid w:val="00F64317"/>
    <w:rsid w:val="00F65AAA"/>
    <w:rsid w:val="00F65C98"/>
    <w:rsid w:val="00F66663"/>
    <w:rsid w:val="00F7047E"/>
    <w:rsid w:val="00F716A4"/>
    <w:rsid w:val="00F73026"/>
    <w:rsid w:val="00F74A6D"/>
    <w:rsid w:val="00F761C6"/>
    <w:rsid w:val="00F80BA7"/>
    <w:rsid w:val="00F81B02"/>
    <w:rsid w:val="00F82DFD"/>
    <w:rsid w:val="00F85189"/>
    <w:rsid w:val="00F855EF"/>
    <w:rsid w:val="00F86250"/>
    <w:rsid w:val="00F866EF"/>
    <w:rsid w:val="00F8710B"/>
    <w:rsid w:val="00F923E5"/>
    <w:rsid w:val="00F95909"/>
    <w:rsid w:val="00F97914"/>
    <w:rsid w:val="00FA00F3"/>
    <w:rsid w:val="00FA442C"/>
    <w:rsid w:val="00FA74E3"/>
    <w:rsid w:val="00FA758A"/>
    <w:rsid w:val="00FA75E9"/>
    <w:rsid w:val="00FB0C48"/>
    <w:rsid w:val="00FB2EF5"/>
    <w:rsid w:val="00FB2F45"/>
    <w:rsid w:val="00FB3BF2"/>
    <w:rsid w:val="00FB4781"/>
    <w:rsid w:val="00FB4C36"/>
    <w:rsid w:val="00FB5396"/>
    <w:rsid w:val="00FB5BA2"/>
    <w:rsid w:val="00FB5D98"/>
    <w:rsid w:val="00FB6C3E"/>
    <w:rsid w:val="00FB72AB"/>
    <w:rsid w:val="00FC0AA9"/>
    <w:rsid w:val="00FC2BEF"/>
    <w:rsid w:val="00FC2DBF"/>
    <w:rsid w:val="00FC6B06"/>
    <w:rsid w:val="00FC7A4D"/>
    <w:rsid w:val="00FD1038"/>
    <w:rsid w:val="00FD3932"/>
    <w:rsid w:val="00FD3F31"/>
    <w:rsid w:val="00FD420A"/>
    <w:rsid w:val="00FD5CF0"/>
    <w:rsid w:val="00FF76FC"/>
    <w:rsid w:val="00FF78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164726F"/>
  <w15:chartTrackingRefBased/>
  <w15:docId w15:val="{DED9DD8F-72E1-459A-BBFA-CEDB57B8EE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B07303"/>
    <w:pPr>
      <w:ind w:left="720"/>
      <w:contextualSpacing/>
    </w:pPr>
  </w:style>
  <w:style w:type="character" w:styleId="Refdecomentrio">
    <w:name w:val="annotation reference"/>
    <w:basedOn w:val="Fontepargpadro"/>
    <w:uiPriority w:val="99"/>
    <w:semiHidden/>
    <w:unhideWhenUsed/>
    <w:rsid w:val="00110237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unhideWhenUsed/>
    <w:rsid w:val="00110237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rsid w:val="00110237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110237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110237"/>
    <w:rPr>
      <w:b/>
      <w:bCs/>
      <w:sz w:val="20"/>
      <w:szCs w:val="20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110237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110237"/>
    <w:rPr>
      <w:rFonts w:ascii="Times New Roman" w:hAnsi="Times New Roman" w:cs="Times New Roman"/>
      <w:sz w:val="18"/>
      <w:szCs w:val="18"/>
    </w:rPr>
  </w:style>
  <w:style w:type="table" w:styleId="Tabelacomgrade">
    <w:name w:val="Table Grid"/>
    <w:basedOn w:val="Tabelanormal"/>
    <w:uiPriority w:val="39"/>
    <w:rsid w:val="00E7101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egenda">
    <w:name w:val="caption"/>
    <w:basedOn w:val="Normal"/>
    <w:next w:val="Normal"/>
    <w:uiPriority w:val="35"/>
    <w:unhideWhenUsed/>
    <w:qFormat/>
    <w:rsid w:val="003F096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Hyperlink">
    <w:name w:val="Hyperlink"/>
    <w:basedOn w:val="Fontepargpadro"/>
    <w:uiPriority w:val="99"/>
    <w:unhideWhenUsed/>
    <w:rsid w:val="00E44FFC"/>
    <w:rPr>
      <w:color w:val="0563C1" w:themeColor="hyperlink"/>
      <w:u w:val="single"/>
    </w:rPr>
  </w:style>
  <w:style w:type="character" w:customStyle="1" w:styleId="UnresolvedMention">
    <w:name w:val="Unresolved Mention"/>
    <w:basedOn w:val="Fontepargpadro"/>
    <w:uiPriority w:val="99"/>
    <w:semiHidden/>
    <w:unhideWhenUsed/>
    <w:rsid w:val="00E44FFC"/>
    <w:rPr>
      <w:color w:val="605E5C"/>
      <w:shd w:val="clear" w:color="auto" w:fill="E1DFDD"/>
    </w:rPr>
  </w:style>
  <w:style w:type="paragraph" w:styleId="Cabealho">
    <w:name w:val="header"/>
    <w:basedOn w:val="Normal"/>
    <w:link w:val="CabealhoChar"/>
    <w:uiPriority w:val="99"/>
    <w:unhideWhenUsed/>
    <w:rsid w:val="00E4431C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E4431C"/>
  </w:style>
  <w:style w:type="paragraph" w:styleId="Rodap">
    <w:name w:val="footer"/>
    <w:basedOn w:val="Normal"/>
    <w:link w:val="RodapChar"/>
    <w:uiPriority w:val="99"/>
    <w:unhideWhenUsed/>
    <w:rsid w:val="00E4431C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E4431C"/>
  </w:style>
  <w:style w:type="character" w:styleId="HiperlinkVisitado">
    <w:name w:val="FollowedHyperlink"/>
    <w:basedOn w:val="Fontepargpadro"/>
    <w:uiPriority w:val="99"/>
    <w:semiHidden/>
    <w:unhideWhenUsed/>
    <w:rsid w:val="00B410E9"/>
    <w:rPr>
      <w:color w:val="954F72" w:themeColor="followedHyperlink"/>
      <w:u w:val="single"/>
    </w:rPr>
  </w:style>
  <w:style w:type="character" w:customStyle="1" w:styleId="fontstyle01">
    <w:name w:val="fontstyle01"/>
    <w:basedOn w:val="Fontepargpadro"/>
    <w:rsid w:val="00917AB4"/>
    <w:rPr>
      <w:rFonts w:ascii="Arial" w:hAnsi="Arial" w:cs="Arial" w:hint="default"/>
      <w:b/>
      <w:bCs/>
      <w:i w:val="0"/>
      <w:iCs w:val="0"/>
      <w:color w:val="000000"/>
      <w:sz w:val="22"/>
      <w:szCs w:val="22"/>
    </w:rPr>
  </w:style>
  <w:style w:type="character" w:customStyle="1" w:styleId="fontstyle21">
    <w:name w:val="fontstyle21"/>
    <w:basedOn w:val="Fontepargpadro"/>
    <w:rsid w:val="00917AB4"/>
    <w:rPr>
      <w:rFonts w:ascii="Arial" w:hAnsi="Arial" w:cs="Arial" w:hint="default"/>
      <w:b w:val="0"/>
      <w:bCs w:val="0"/>
      <w:i w:val="0"/>
      <w:iCs w:val="0"/>
      <w:color w:val="000000"/>
      <w:sz w:val="22"/>
      <w:szCs w:val="22"/>
    </w:rPr>
  </w:style>
  <w:style w:type="paragraph" w:styleId="NormalWeb">
    <w:name w:val="Normal (Web)"/>
    <w:basedOn w:val="Normal"/>
    <w:uiPriority w:val="99"/>
    <w:semiHidden/>
    <w:unhideWhenUsed/>
    <w:rsid w:val="00E34BC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character" w:customStyle="1" w:styleId="fontstyle31">
    <w:name w:val="fontstyle31"/>
    <w:basedOn w:val="Fontepargpadro"/>
    <w:rsid w:val="00BE5F59"/>
    <w:rPr>
      <w:rFonts w:ascii="Arial" w:hAnsi="Arial" w:cs="Arial" w:hint="default"/>
      <w:b w:val="0"/>
      <w:bCs w:val="0"/>
      <w:i/>
      <w:iCs/>
      <w:color w:val="000000"/>
      <w:sz w:val="24"/>
      <w:szCs w:val="24"/>
    </w:rPr>
  </w:style>
  <w:style w:type="paragraph" w:customStyle="1" w:styleId="Default">
    <w:name w:val="Default"/>
    <w:rsid w:val="005F543A"/>
    <w:pPr>
      <w:autoSpaceDE w:val="0"/>
      <w:autoSpaceDN w:val="0"/>
      <w:adjustRightInd w:val="0"/>
      <w:spacing w:after="0" w:line="240" w:lineRule="auto"/>
    </w:pPr>
    <w:rPr>
      <w:rFonts w:ascii="Calibri" w:eastAsia="Times New Roman" w:hAnsi="Calibri" w:cs="Calibri"/>
      <w:color w:val="000000"/>
      <w:sz w:val="24"/>
      <w:szCs w:val="24"/>
      <w:lang w:eastAsia="pt-BR"/>
    </w:rPr>
  </w:style>
  <w:style w:type="paragraph" w:styleId="TextosemFormatao">
    <w:name w:val="Plain Text"/>
    <w:basedOn w:val="Normal"/>
    <w:link w:val="TextosemFormataoChar"/>
    <w:rsid w:val="005F543A"/>
    <w:pPr>
      <w:spacing w:after="0" w:line="240" w:lineRule="auto"/>
    </w:pPr>
    <w:rPr>
      <w:rFonts w:ascii="Courier New" w:eastAsia="Times New Roman" w:hAnsi="Courier New" w:cs="Courier New"/>
      <w:sz w:val="20"/>
      <w:szCs w:val="20"/>
      <w:lang w:eastAsia="pt-BR"/>
    </w:rPr>
  </w:style>
  <w:style w:type="character" w:customStyle="1" w:styleId="TextosemFormataoChar">
    <w:name w:val="Texto sem Formatação Char"/>
    <w:basedOn w:val="Fontepargpadro"/>
    <w:link w:val="TextosemFormatao"/>
    <w:rsid w:val="005F543A"/>
    <w:rPr>
      <w:rFonts w:ascii="Courier New" w:eastAsia="Times New Roman" w:hAnsi="Courier New" w:cs="Courier New"/>
      <w:sz w:val="20"/>
      <w:szCs w:val="20"/>
      <w:lang w:eastAsia="pt-B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0073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191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154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966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607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430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065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050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301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848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310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933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925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515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135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243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758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609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upf.br/ppgcta/editais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42F5D6AF-2D6D-4FFE-BB6F-2C083B9C9C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25</Words>
  <Characters>1221</Characters>
  <Application>Microsoft Office Word</Application>
  <DocSecurity>0</DocSecurity>
  <Lines>10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ncisco Dalla Rosa</dc:creator>
  <cp:keywords/>
  <dc:description/>
  <cp:lastModifiedBy>Cristina Azevedo</cp:lastModifiedBy>
  <cp:revision>2</cp:revision>
  <cp:lastPrinted>2019-03-21T15:33:00Z</cp:lastPrinted>
  <dcterms:created xsi:type="dcterms:W3CDTF">2021-12-10T15:40:00Z</dcterms:created>
  <dcterms:modified xsi:type="dcterms:W3CDTF">2021-12-10T15:40:00Z</dcterms:modified>
</cp:coreProperties>
</file>